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CCADC" w14:textId="12D97DED" w:rsidR="003E3466" w:rsidRPr="003E3466" w:rsidRDefault="003E3466" w:rsidP="003E3466">
      <w:pPr>
        <w:jc w:val="center"/>
        <w:rPr>
          <w:b/>
          <w:bCs/>
          <w:i/>
          <w:iCs/>
          <w:color w:val="00B0F0"/>
          <w:sz w:val="25"/>
          <w:szCs w:val="25"/>
          <w:lang w:val="sr-Latn-RS"/>
        </w:rPr>
      </w:pPr>
      <w:proofErr w:type="spellStart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>Unapređenje</w:t>
      </w:r>
      <w:proofErr w:type="spellEnd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 </w:t>
      </w:r>
      <w:proofErr w:type="spellStart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>koordinisanog</w:t>
      </w:r>
      <w:proofErr w:type="spellEnd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 </w:t>
      </w:r>
      <w:proofErr w:type="spellStart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>pristupa</w:t>
      </w:r>
      <w:proofErr w:type="spellEnd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 centra za </w:t>
      </w:r>
      <w:proofErr w:type="spellStart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>socijalni</w:t>
      </w:r>
      <w:proofErr w:type="spellEnd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 rad </w:t>
      </w:r>
      <w:r>
        <w:rPr>
          <w:b/>
          <w:bCs/>
          <w:i/>
          <w:iCs/>
          <w:color w:val="00B0F0"/>
          <w:sz w:val="25"/>
          <w:szCs w:val="25"/>
          <w:lang w:val="en-GB"/>
        </w:rPr>
        <w:t>i</w:t>
      </w:r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 </w:t>
      </w:r>
      <w:proofErr w:type="spellStart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>zdravstvenih</w:t>
      </w:r>
      <w:proofErr w:type="spellEnd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 </w:t>
      </w:r>
      <w:proofErr w:type="spellStart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>ustanova</w:t>
      </w:r>
      <w:proofErr w:type="spellEnd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 u </w:t>
      </w:r>
      <w:proofErr w:type="spellStart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>zaštiti</w:t>
      </w:r>
      <w:proofErr w:type="spellEnd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 d</w:t>
      </w:r>
      <w:r>
        <w:rPr>
          <w:b/>
          <w:bCs/>
          <w:i/>
          <w:iCs/>
          <w:color w:val="00B0F0"/>
          <w:sz w:val="25"/>
          <w:szCs w:val="25"/>
          <w:lang w:val="en-GB"/>
        </w:rPr>
        <w:t>j</w:t>
      </w:r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ece </w:t>
      </w:r>
      <w:proofErr w:type="spellStart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>od</w:t>
      </w:r>
      <w:proofErr w:type="spellEnd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 </w:t>
      </w:r>
      <w:proofErr w:type="spellStart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>zlostavljanja</w:t>
      </w:r>
      <w:proofErr w:type="spellEnd"/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 </w:t>
      </w:r>
      <w:r>
        <w:rPr>
          <w:b/>
          <w:bCs/>
          <w:i/>
          <w:iCs/>
          <w:color w:val="00B0F0"/>
          <w:sz w:val="25"/>
          <w:szCs w:val="25"/>
          <w:lang w:val="en-GB"/>
        </w:rPr>
        <w:t>i</w:t>
      </w:r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 xml:space="preserve"> </w:t>
      </w:r>
      <w:proofErr w:type="spellStart"/>
      <w:proofErr w:type="gramStart"/>
      <w:r w:rsidR="00D0540E">
        <w:rPr>
          <w:b/>
          <w:bCs/>
          <w:i/>
          <w:iCs/>
          <w:color w:val="00B0F0"/>
          <w:sz w:val="25"/>
          <w:szCs w:val="25"/>
          <w:lang w:val="en-GB"/>
        </w:rPr>
        <w:t>z</w:t>
      </w:r>
      <w:r w:rsidRPr="003E3466">
        <w:rPr>
          <w:b/>
          <w:bCs/>
          <w:i/>
          <w:iCs/>
          <w:color w:val="00B0F0"/>
          <w:sz w:val="25"/>
          <w:szCs w:val="25"/>
          <w:lang w:val="en-GB"/>
        </w:rPr>
        <w:t>anemarivanja</w:t>
      </w:r>
      <w:proofErr w:type="spellEnd"/>
      <w:proofErr w:type="gramEnd"/>
    </w:p>
    <w:p w14:paraId="483D499C" w14:textId="77777777" w:rsidR="00E426CE" w:rsidRDefault="00E426CE" w:rsidP="009D1894">
      <w:pPr>
        <w:jc w:val="center"/>
        <w:rPr>
          <w:rFonts w:cstheme="minorHAnsi"/>
          <w:b/>
          <w:bCs/>
          <w:sz w:val="22"/>
          <w:szCs w:val="22"/>
          <w:lang w:val="sr-Latn-BA"/>
        </w:rPr>
      </w:pPr>
    </w:p>
    <w:p w14:paraId="57A4A373" w14:textId="3A6B7598" w:rsidR="009D1894" w:rsidRPr="00E426CE" w:rsidRDefault="00E426CE" w:rsidP="009D1894">
      <w:pPr>
        <w:jc w:val="center"/>
        <w:rPr>
          <w:rFonts w:cstheme="minorHAnsi"/>
          <w:b/>
          <w:bCs/>
          <w:sz w:val="22"/>
          <w:szCs w:val="22"/>
          <w:lang w:val="sr-Latn-BA"/>
        </w:rPr>
      </w:pPr>
      <w:r>
        <w:rPr>
          <w:rFonts w:cstheme="minorHAnsi"/>
          <w:b/>
          <w:bCs/>
          <w:sz w:val="22"/>
          <w:szCs w:val="22"/>
          <w:lang w:val="sr-Latn-BA"/>
        </w:rPr>
        <w:t xml:space="preserve">prva grupa: </w:t>
      </w:r>
      <w:r w:rsidR="00D0540E" w:rsidRPr="00E426CE">
        <w:rPr>
          <w:rFonts w:cstheme="minorHAnsi"/>
          <w:b/>
          <w:bCs/>
          <w:sz w:val="22"/>
          <w:szCs w:val="22"/>
          <w:lang w:val="sr-Latn-BA"/>
        </w:rPr>
        <w:t>1</w:t>
      </w:r>
      <w:r w:rsidR="00936735" w:rsidRPr="00E426CE">
        <w:rPr>
          <w:rFonts w:cstheme="minorHAnsi"/>
          <w:b/>
          <w:bCs/>
          <w:sz w:val="22"/>
          <w:szCs w:val="22"/>
          <w:lang w:val="sr-Latn-BA"/>
        </w:rPr>
        <w:t>5-</w:t>
      </w:r>
      <w:r w:rsidR="00D0540E" w:rsidRPr="00E426CE">
        <w:rPr>
          <w:rFonts w:cstheme="minorHAnsi"/>
          <w:b/>
          <w:bCs/>
          <w:sz w:val="22"/>
          <w:szCs w:val="22"/>
          <w:lang w:val="sr-Latn-BA"/>
        </w:rPr>
        <w:t>1</w:t>
      </w:r>
      <w:r w:rsidR="00936735" w:rsidRPr="00E426CE">
        <w:rPr>
          <w:rFonts w:cstheme="minorHAnsi"/>
          <w:b/>
          <w:bCs/>
          <w:sz w:val="22"/>
          <w:szCs w:val="22"/>
          <w:lang w:val="sr-Latn-BA"/>
        </w:rPr>
        <w:t xml:space="preserve">6. </w:t>
      </w:r>
      <w:r w:rsidR="00D0540E" w:rsidRPr="00E426CE">
        <w:rPr>
          <w:rFonts w:cstheme="minorHAnsi"/>
          <w:b/>
          <w:bCs/>
          <w:sz w:val="22"/>
          <w:szCs w:val="22"/>
          <w:lang w:val="sr-Latn-BA"/>
        </w:rPr>
        <w:t xml:space="preserve">april </w:t>
      </w:r>
      <w:r w:rsidR="00936735" w:rsidRPr="00E426CE">
        <w:rPr>
          <w:rFonts w:cstheme="minorHAnsi"/>
          <w:b/>
          <w:bCs/>
          <w:sz w:val="22"/>
          <w:szCs w:val="22"/>
          <w:lang w:val="sr-Latn-BA"/>
        </w:rPr>
        <w:t>202</w:t>
      </w:r>
      <w:r w:rsidR="002B3E61" w:rsidRPr="00E426CE">
        <w:rPr>
          <w:rFonts w:cstheme="minorHAnsi"/>
          <w:b/>
          <w:bCs/>
          <w:sz w:val="22"/>
          <w:szCs w:val="22"/>
          <w:lang w:val="sr-Latn-BA"/>
        </w:rPr>
        <w:t>4</w:t>
      </w:r>
      <w:r w:rsidR="00936735" w:rsidRPr="00E426CE">
        <w:rPr>
          <w:rFonts w:cstheme="minorHAnsi"/>
          <w:b/>
          <w:bCs/>
          <w:sz w:val="22"/>
          <w:szCs w:val="22"/>
          <w:lang w:val="sr-Latn-BA"/>
        </w:rPr>
        <w:t>.g.</w:t>
      </w:r>
    </w:p>
    <w:p w14:paraId="3FFA2A3F" w14:textId="3FC77405" w:rsidR="002B3E61" w:rsidRPr="00E426CE" w:rsidRDefault="003046A7" w:rsidP="009D1894">
      <w:pPr>
        <w:jc w:val="center"/>
        <w:rPr>
          <w:rFonts w:cstheme="minorHAnsi"/>
          <w:b/>
          <w:bCs/>
          <w:sz w:val="22"/>
          <w:szCs w:val="22"/>
          <w:lang w:val="sr-Latn-BA"/>
        </w:rPr>
      </w:pPr>
      <w:r>
        <w:rPr>
          <w:rFonts w:cstheme="minorHAnsi"/>
          <w:b/>
          <w:bCs/>
          <w:sz w:val="22"/>
          <w:szCs w:val="22"/>
          <w:lang w:val="sr-Latn-BA"/>
        </w:rPr>
        <w:t xml:space="preserve">druga grupa: </w:t>
      </w:r>
      <w:r w:rsidR="002B3E61" w:rsidRPr="00E426CE">
        <w:rPr>
          <w:rFonts w:cstheme="minorHAnsi"/>
          <w:b/>
          <w:bCs/>
          <w:sz w:val="22"/>
          <w:szCs w:val="22"/>
          <w:lang w:val="sr-Latn-BA"/>
        </w:rPr>
        <w:t xml:space="preserve">17-18. april 2024.g. </w:t>
      </w:r>
    </w:p>
    <w:p w14:paraId="5D1181F2" w14:textId="61C15607" w:rsidR="009D1894" w:rsidRPr="00E426CE" w:rsidRDefault="009B6AF0" w:rsidP="009B6AF0">
      <w:pPr>
        <w:jc w:val="center"/>
        <w:rPr>
          <w:rFonts w:cstheme="minorHAnsi"/>
          <w:b/>
          <w:bCs/>
          <w:sz w:val="22"/>
          <w:szCs w:val="22"/>
          <w:lang w:val="sr-Latn-BA"/>
        </w:rPr>
      </w:pPr>
      <w:r w:rsidRPr="00E426CE">
        <w:rPr>
          <w:rFonts w:cstheme="minorHAnsi"/>
          <w:b/>
          <w:bCs/>
          <w:sz w:val="22"/>
          <w:szCs w:val="22"/>
          <w:lang w:val="sr-Latn-BA"/>
        </w:rPr>
        <w:t xml:space="preserve">Hotel </w:t>
      </w:r>
      <w:r w:rsidR="00A43C46" w:rsidRPr="00E426CE">
        <w:rPr>
          <w:rFonts w:cstheme="minorHAnsi"/>
          <w:b/>
          <w:bCs/>
          <w:sz w:val="22"/>
          <w:szCs w:val="22"/>
          <w:lang w:val="sr-Latn-BA"/>
        </w:rPr>
        <w:t>Mediteran, Bečići</w:t>
      </w:r>
    </w:p>
    <w:p w14:paraId="53D90F3E" w14:textId="77777777" w:rsidR="00281092" w:rsidRDefault="00281092" w:rsidP="00885359">
      <w:pPr>
        <w:jc w:val="center"/>
        <w:rPr>
          <w:rFonts w:cstheme="minorHAnsi"/>
          <w:b/>
          <w:lang w:val="sr-Latn-BA"/>
        </w:rPr>
      </w:pPr>
    </w:p>
    <w:p w14:paraId="67E8CCC4" w14:textId="34FFC944" w:rsidR="00AE1D21" w:rsidRPr="005D5F64" w:rsidRDefault="00885359" w:rsidP="00885359">
      <w:pPr>
        <w:jc w:val="center"/>
        <w:rPr>
          <w:rFonts w:cstheme="minorHAnsi"/>
          <w:b/>
          <w:lang w:val="sr-Latn-BA"/>
        </w:rPr>
      </w:pPr>
      <w:r w:rsidRPr="005D5F64">
        <w:rPr>
          <w:rFonts w:cstheme="minorHAnsi"/>
          <w:b/>
          <w:lang w:val="sr-Latn-BA"/>
        </w:rPr>
        <w:t>Agenda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7627"/>
      </w:tblGrid>
      <w:tr w:rsidR="00BE6A60" w:rsidRPr="00A43C46" w14:paraId="7C906884" w14:textId="68606FA7" w:rsidTr="00395048">
        <w:trPr>
          <w:trHeight w:val="275"/>
          <w:jc w:val="center"/>
        </w:trPr>
        <w:tc>
          <w:tcPr>
            <w:tcW w:w="9062" w:type="dxa"/>
            <w:gridSpan w:val="2"/>
            <w:shd w:val="clear" w:color="auto" w:fill="B4C6E7" w:themeFill="accent1" w:themeFillTint="66"/>
          </w:tcPr>
          <w:p w14:paraId="56A8493C" w14:textId="7E54083E" w:rsidR="00BE6A60" w:rsidRPr="00A43C46" w:rsidRDefault="00BE6A60" w:rsidP="00D52230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A43C46">
              <w:rPr>
                <w:rFonts w:cstheme="minorHAnsi"/>
                <w:b/>
                <w:sz w:val="22"/>
                <w:szCs w:val="22"/>
                <w:lang w:val="sr-Latn-BA"/>
              </w:rPr>
              <w:t>Prvi dan</w:t>
            </w:r>
          </w:p>
        </w:tc>
      </w:tr>
      <w:tr w:rsidR="00AC51C6" w:rsidRPr="00A43C46" w14:paraId="5953E1A3" w14:textId="384CA7F1" w:rsidTr="00AC51C6">
        <w:trPr>
          <w:trHeight w:val="812"/>
          <w:jc w:val="center"/>
        </w:trPr>
        <w:tc>
          <w:tcPr>
            <w:tcW w:w="1435" w:type="dxa"/>
          </w:tcPr>
          <w:p w14:paraId="6FE890B2" w14:textId="51376BC3" w:rsidR="00AC51C6" w:rsidRPr="00A43C46" w:rsidRDefault="00AC51C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9:30-09:40</w:t>
            </w:r>
          </w:p>
        </w:tc>
        <w:tc>
          <w:tcPr>
            <w:tcW w:w="7627" w:type="dxa"/>
          </w:tcPr>
          <w:p w14:paraId="6881AB5B" w14:textId="47C16C82" w:rsidR="00AC51C6" w:rsidRPr="00A43C46" w:rsidRDefault="00AC51C6" w:rsidP="004F7428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A43C46">
              <w:rPr>
                <w:rFonts w:cstheme="minorHAnsi"/>
                <w:sz w:val="22"/>
                <w:szCs w:val="22"/>
                <w:lang w:val="sr-Latn-BA"/>
              </w:rPr>
              <w:t xml:space="preserve">Uvodna obraćanja </w:t>
            </w:r>
          </w:p>
          <w:p w14:paraId="5197A257" w14:textId="77777777" w:rsidR="00AC51C6" w:rsidRPr="00A43C46" w:rsidRDefault="00AC51C6" w:rsidP="004F7428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Ministarstvo rada i socijalnog staranja (TBC)</w:t>
            </w:r>
          </w:p>
          <w:p w14:paraId="6FD3A2FD" w14:textId="1CE40AAA" w:rsidR="00AC51C6" w:rsidRPr="00A43C46" w:rsidRDefault="00AC51C6" w:rsidP="004F7428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Predstavništvo UNICEF-a </w:t>
            </w:r>
          </w:p>
        </w:tc>
      </w:tr>
      <w:tr w:rsidR="00281092" w:rsidRPr="00A43C46" w14:paraId="2A0187EE" w14:textId="77777777" w:rsidTr="00F54738">
        <w:trPr>
          <w:trHeight w:val="692"/>
          <w:jc w:val="center"/>
        </w:trPr>
        <w:tc>
          <w:tcPr>
            <w:tcW w:w="1435" w:type="dxa"/>
          </w:tcPr>
          <w:p w14:paraId="513CA18C" w14:textId="4F8F44A6" w:rsidR="00281092" w:rsidRPr="00A43C46" w:rsidRDefault="00F54738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9:40-10:00</w:t>
            </w:r>
          </w:p>
        </w:tc>
        <w:tc>
          <w:tcPr>
            <w:tcW w:w="7627" w:type="dxa"/>
          </w:tcPr>
          <w:p w14:paraId="7AC1E771" w14:textId="0E32E200" w:rsidR="009C4EA0" w:rsidRPr="009C4EA0" w:rsidRDefault="009C4EA0" w:rsidP="009C4EA0">
            <w:pPr>
              <w:rPr>
                <w:rFonts w:cstheme="minorHAnsi"/>
                <w:sz w:val="22"/>
                <w:szCs w:val="22"/>
                <w:lang w:val="en-GB"/>
              </w:rPr>
            </w:pPr>
            <w:proofErr w:type="spellStart"/>
            <w:r w:rsidRPr="009C4EA0">
              <w:rPr>
                <w:rFonts w:cstheme="minorHAnsi"/>
                <w:sz w:val="22"/>
                <w:szCs w:val="22"/>
                <w:lang w:val="en-GB"/>
              </w:rPr>
              <w:t>Uvod</w:t>
            </w:r>
            <w:proofErr w:type="spellEnd"/>
            <w:r w:rsidRPr="009C4EA0">
              <w:rPr>
                <w:rFonts w:cstheme="minorHAnsi"/>
                <w:sz w:val="22"/>
                <w:szCs w:val="22"/>
                <w:lang w:val="en-GB"/>
              </w:rPr>
              <w:t xml:space="preserve"> u </w:t>
            </w:r>
            <w:proofErr w:type="spellStart"/>
            <w:r w:rsidRPr="009C4EA0">
              <w:rPr>
                <w:rFonts w:cstheme="minorHAnsi"/>
                <w:sz w:val="22"/>
                <w:szCs w:val="22"/>
                <w:lang w:val="en-GB"/>
              </w:rPr>
              <w:t>obuku</w:t>
            </w:r>
            <w:proofErr w:type="spellEnd"/>
            <w:r w:rsidR="00150863" w:rsidRPr="00A43C46">
              <w:rPr>
                <w:rFonts w:cstheme="minorHAnsi"/>
                <w:sz w:val="22"/>
                <w:szCs w:val="22"/>
                <w:lang w:val="sr-Latn-BA"/>
              </w:rPr>
              <w:t xml:space="preserve"> </w:t>
            </w:r>
          </w:p>
          <w:p w14:paraId="1E0E69E7" w14:textId="7BD8D574" w:rsidR="00281092" w:rsidRPr="00A43C46" w:rsidRDefault="009C4EA0" w:rsidP="009C4EA0">
            <w:pPr>
              <w:rPr>
                <w:rFonts w:cstheme="minorHAnsi"/>
                <w:sz w:val="22"/>
                <w:szCs w:val="22"/>
                <w:lang w:val="sr-Latn-BA"/>
              </w:rPr>
            </w:pPr>
            <w:proofErr w:type="spellStart"/>
            <w:r w:rsidRPr="00471E00">
              <w:rPr>
                <w:rFonts w:cstheme="minorHAnsi"/>
                <w:sz w:val="22"/>
                <w:szCs w:val="22"/>
                <w:lang w:val="en-GB"/>
              </w:rPr>
              <w:t>Upoznavanje</w:t>
            </w:r>
            <w:proofErr w:type="spellEnd"/>
            <w:r w:rsidRPr="00471E00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471E00">
              <w:rPr>
                <w:rFonts w:cstheme="minorHAnsi"/>
                <w:sz w:val="22"/>
                <w:szCs w:val="22"/>
                <w:lang w:val="en-GB"/>
              </w:rPr>
              <w:t>učesnika</w:t>
            </w:r>
            <w:proofErr w:type="spellEnd"/>
            <w:r w:rsidRPr="00471E00">
              <w:rPr>
                <w:rFonts w:cstheme="minorHAnsi"/>
                <w:sz w:val="22"/>
                <w:szCs w:val="22"/>
                <w:lang w:val="en-GB"/>
              </w:rPr>
              <w:t xml:space="preserve"> i </w:t>
            </w:r>
            <w:proofErr w:type="spellStart"/>
            <w:r w:rsidRPr="00471E00">
              <w:rPr>
                <w:rFonts w:cstheme="minorHAnsi"/>
                <w:sz w:val="22"/>
                <w:szCs w:val="22"/>
                <w:lang w:val="en-GB"/>
              </w:rPr>
              <w:t>pregled</w:t>
            </w:r>
            <w:proofErr w:type="spellEnd"/>
            <w:r w:rsidRPr="00471E00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471E00">
              <w:rPr>
                <w:rFonts w:cstheme="minorHAnsi"/>
                <w:sz w:val="22"/>
                <w:szCs w:val="22"/>
                <w:lang w:val="en-GB"/>
              </w:rPr>
              <w:t>programa</w:t>
            </w:r>
            <w:proofErr w:type="spellEnd"/>
          </w:p>
        </w:tc>
      </w:tr>
      <w:tr w:rsidR="00431EE3" w:rsidRPr="00A43C46" w14:paraId="7F2469F8" w14:textId="77777777" w:rsidTr="00F54738">
        <w:trPr>
          <w:trHeight w:val="413"/>
          <w:jc w:val="center"/>
        </w:trPr>
        <w:tc>
          <w:tcPr>
            <w:tcW w:w="1435" w:type="dxa"/>
          </w:tcPr>
          <w:p w14:paraId="17634118" w14:textId="1D44646F" w:rsidR="00431EE3" w:rsidRPr="00A43C46" w:rsidRDefault="00F54738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0:00-11:10</w:t>
            </w:r>
          </w:p>
        </w:tc>
        <w:tc>
          <w:tcPr>
            <w:tcW w:w="7627" w:type="dxa"/>
          </w:tcPr>
          <w:p w14:paraId="55C4EF7D" w14:textId="7DF486DC" w:rsidR="00431EE3" w:rsidRPr="00A43C46" w:rsidRDefault="001039E9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471E00">
              <w:rPr>
                <w:rFonts w:cstheme="minorHAnsi"/>
                <w:sz w:val="22"/>
                <w:szCs w:val="22"/>
                <w:lang w:val="sr-Latn-RS"/>
              </w:rPr>
              <w:t>Fenomen zlostavljanja i zanemarivanja dece i intersektorski pristup u zaštiti</w:t>
            </w:r>
          </w:p>
        </w:tc>
      </w:tr>
      <w:tr w:rsidR="00431EE3" w:rsidRPr="00303FCF" w14:paraId="3447E8C4" w14:textId="77777777" w:rsidTr="00F54738">
        <w:trPr>
          <w:trHeight w:val="323"/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55E53C29" w14:textId="33960E3E" w:rsidR="00431EE3" w:rsidRPr="00303FCF" w:rsidRDefault="00F54738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</w:pPr>
            <w:r w:rsidRPr="00303FC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11:10-11:40</w:t>
            </w:r>
          </w:p>
        </w:tc>
        <w:tc>
          <w:tcPr>
            <w:tcW w:w="7627" w:type="dxa"/>
            <w:shd w:val="clear" w:color="auto" w:fill="D9D9D9" w:themeFill="background1" w:themeFillShade="D9"/>
          </w:tcPr>
          <w:p w14:paraId="5641C5A3" w14:textId="7F25317F" w:rsidR="00431EE3" w:rsidRPr="00303FCF" w:rsidRDefault="00F54738" w:rsidP="004F7428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proofErr w:type="spellStart"/>
            <w:r w:rsidRPr="00471E00">
              <w:rPr>
                <w:rFonts w:cstheme="minorHAnsi"/>
                <w:b/>
                <w:bCs/>
                <w:sz w:val="22"/>
                <w:szCs w:val="22"/>
                <w:lang w:val="en-GB"/>
              </w:rPr>
              <w:t>Pauza</w:t>
            </w:r>
            <w:proofErr w:type="spellEnd"/>
            <w:r w:rsidRPr="00471E00">
              <w:rPr>
                <w:rFonts w:cstheme="minorHAnsi"/>
                <w:b/>
                <w:bCs/>
                <w:sz w:val="22"/>
                <w:szCs w:val="22"/>
                <w:lang w:val="en-GB"/>
              </w:rPr>
              <w:t xml:space="preserve"> za </w:t>
            </w:r>
            <w:proofErr w:type="spellStart"/>
            <w:r w:rsidRPr="00471E00">
              <w:rPr>
                <w:rFonts w:cstheme="minorHAnsi"/>
                <w:b/>
                <w:bCs/>
                <w:sz w:val="22"/>
                <w:szCs w:val="22"/>
                <w:lang w:val="en-GB"/>
              </w:rPr>
              <w:t>kafu</w:t>
            </w:r>
            <w:proofErr w:type="spellEnd"/>
          </w:p>
        </w:tc>
      </w:tr>
      <w:tr w:rsidR="00DF790B" w:rsidRPr="00A43C46" w14:paraId="3AD816DE" w14:textId="77777777" w:rsidTr="00150863">
        <w:trPr>
          <w:trHeight w:val="413"/>
          <w:jc w:val="center"/>
        </w:trPr>
        <w:tc>
          <w:tcPr>
            <w:tcW w:w="1435" w:type="dxa"/>
          </w:tcPr>
          <w:p w14:paraId="5A916C7E" w14:textId="12C55FA1" w:rsidR="00DF790B" w:rsidRPr="00A43C46" w:rsidRDefault="00954178" w:rsidP="00DF790B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1:40-12:30</w:t>
            </w:r>
          </w:p>
        </w:tc>
        <w:tc>
          <w:tcPr>
            <w:tcW w:w="7627" w:type="dxa"/>
          </w:tcPr>
          <w:p w14:paraId="17FC0853" w14:textId="28CD73F5" w:rsidR="00DF790B" w:rsidRPr="00A43C46" w:rsidRDefault="00DF790B" w:rsidP="00DF790B">
            <w:pPr>
              <w:rPr>
                <w:rFonts w:cstheme="minorHAnsi"/>
                <w:sz w:val="22"/>
                <w:szCs w:val="22"/>
                <w:lang w:val="sr-Latn-BA"/>
              </w:rPr>
            </w:pPr>
            <w:proofErr w:type="spellStart"/>
            <w:r w:rsidRPr="00A43C46">
              <w:rPr>
                <w:rFonts w:cstheme="minorHAnsi"/>
                <w:sz w:val="22"/>
                <w:szCs w:val="22"/>
              </w:rPr>
              <w:t>Oblici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i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posl</w:t>
            </w:r>
            <w:r w:rsidR="00150863" w:rsidRPr="00A43C46">
              <w:rPr>
                <w:rFonts w:cstheme="minorHAnsi"/>
                <w:sz w:val="22"/>
                <w:szCs w:val="22"/>
              </w:rPr>
              <w:t>j</w:t>
            </w:r>
            <w:r w:rsidRPr="00A43C46">
              <w:rPr>
                <w:rFonts w:cstheme="minorHAnsi"/>
                <w:sz w:val="22"/>
                <w:szCs w:val="22"/>
              </w:rPr>
              <w:t>edice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zlostavljanja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po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d</w:t>
            </w:r>
            <w:r w:rsidR="00150863" w:rsidRPr="00A43C46">
              <w:rPr>
                <w:rFonts w:cstheme="minorHAnsi"/>
                <w:sz w:val="22"/>
                <w:szCs w:val="22"/>
              </w:rPr>
              <w:t>j</w:t>
            </w:r>
            <w:r w:rsidRPr="00A43C46">
              <w:rPr>
                <w:rFonts w:cstheme="minorHAnsi"/>
                <w:sz w:val="22"/>
                <w:szCs w:val="22"/>
              </w:rPr>
              <w:t>ecu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</w:p>
        </w:tc>
      </w:tr>
      <w:tr w:rsidR="00DF790B" w:rsidRPr="00A43C46" w14:paraId="40DC820E" w14:textId="77777777" w:rsidTr="00A43C46">
        <w:trPr>
          <w:trHeight w:val="620"/>
          <w:jc w:val="center"/>
        </w:trPr>
        <w:tc>
          <w:tcPr>
            <w:tcW w:w="1435" w:type="dxa"/>
          </w:tcPr>
          <w:p w14:paraId="4EF44D8A" w14:textId="529B9E27" w:rsidR="00DF790B" w:rsidRPr="00A43C46" w:rsidRDefault="00954178" w:rsidP="00DF790B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30-13:30</w:t>
            </w:r>
          </w:p>
        </w:tc>
        <w:tc>
          <w:tcPr>
            <w:tcW w:w="7627" w:type="dxa"/>
          </w:tcPr>
          <w:p w14:paraId="0D4F938F" w14:textId="569C1027" w:rsidR="00DF790B" w:rsidRPr="00A43C46" w:rsidRDefault="00DF790B" w:rsidP="00DF790B">
            <w:pPr>
              <w:rPr>
                <w:rFonts w:cstheme="minorHAnsi"/>
                <w:sz w:val="22"/>
                <w:szCs w:val="22"/>
                <w:lang w:val="sr-Latn-BA"/>
              </w:rPr>
            </w:pPr>
            <w:proofErr w:type="spellStart"/>
            <w:r w:rsidRPr="00A43C46">
              <w:rPr>
                <w:rFonts w:cstheme="minorHAnsi"/>
                <w:sz w:val="22"/>
                <w:szCs w:val="22"/>
              </w:rPr>
              <w:t>Multisekorska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koordinacija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  <w:r w:rsidR="00150863" w:rsidRPr="00A43C46">
              <w:rPr>
                <w:rFonts w:cstheme="minorHAnsi"/>
                <w:sz w:val="22"/>
                <w:szCs w:val="22"/>
              </w:rPr>
              <w:t>i</w:t>
            </w:r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zašto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nam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je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potrebna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između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sistema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socijalne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  <w:r w:rsidR="00A43C46" w:rsidRPr="00A43C46">
              <w:rPr>
                <w:rFonts w:cstheme="minorHAnsi"/>
                <w:sz w:val="22"/>
                <w:szCs w:val="22"/>
              </w:rPr>
              <w:t xml:space="preserve">i </w:t>
            </w:r>
            <w:proofErr w:type="spellStart"/>
            <w:r w:rsidR="00A43C46" w:rsidRPr="00A43C46">
              <w:rPr>
                <w:rFonts w:cstheme="minorHAnsi"/>
                <w:sz w:val="22"/>
                <w:szCs w:val="22"/>
              </w:rPr>
              <w:t>dječje</w:t>
            </w:r>
            <w:proofErr w:type="spellEnd"/>
            <w:r w:rsidR="00A43C46" w:rsidRPr="00A43C46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zaštite</w:t>
            </w:r>
            <w:proofErr w:type="spellEnd"/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  <w:r w:rsidR="00150863" w:rsidRPr="00A43C46">
              <w:rPr>
                <w:rFonts w:cstheme="minorHAnsi"/>
                <w:sz w:val="22"/>
                <w:szCs w:val="22"/>
              </w:rPr>
              <w:t>i</w:t>
            </w:r>
            <w:r w:rsidRPr="00A43C46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="00A43C46" w:rsidRPr="00A43C46">
              <w:rPr>
                <w:rFonts w:cstheme="minorHAnsi"/>
                <w:sz w:val="22"/>
                <w:szCs w:val="22"/>
              </w:rPr>
              <w:t>sistema</w:t>
            </w:r>
            <w:proofErr w:type="spellEnd"/>
            <w:r w:rsidR="00A43C46" w:rsidRPr="00A43C46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A43C46">
              <w:rPr>
                <w:rFonts w:cstheme="minorHAnsi"/>
                <w:sz w:val="22"/>
                <w:szCs w:val="22"/>
              </w:rPr>
              <w:t>zdravstven</w:t>
            </w:r>
            <w:r w:rsidR="00A43C46" w:rsidRPr="00A43C46">
              <w:rPr>
                <w:rFonts w:cstheme="minorHAnsi"/>
                <w:sz w:val="22"/>
                <w:szCs w:val="22"/>
              </w:rPr>
              <w:t>e</w:t>
            </w:r>
            <w:proofErr w:type="spellEnd"/>
            <w:r w:rsidR="00A43C46" w:rsidRPr="00A43C46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="00A43C46" w:rsidRPr="00A43C46">
              <w:rPr>
                <w:rFonts w:cstheme="minorHAnsi"/>
                <w:sz w:val="22"/>
                <w:szCs w:val="22"/>
              </w:rPr>
              <w:t>zaštite</w:t>
            </w:r>
            <w:proofErr w:type="spellEnd"/>
            <w:r w:rsidR="00A43C46" w:rsidRPr="00A43C46">
              <w:rPr>
                <w:rFonts w:cstheme="minorHAnsi"/>
                <w:sz w:val="22"/>
                <w:szCs w:val="22"/>
              </w:rPr>
              <w:t xml:space="preserve"> </w:t>
            </w:r>
          </w:p>
        </w:tc>
      </w:tr>
      <w:tr w:rsidR="00431EE3" w:rsidRPr="00A43C46" w14:paraId="68A51EC6" w14:textId="77777777" w:rsidTr="00A43C46">
        <w:trPr>
          <w:trHeight w:val="413"/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79E1C3D1" w14:textId="4E5792E1" w:rsidR="00431EE3" w:rsidRPr="00A43C46" w:rsidRDefault="00EB5661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3:30-14:30</w:t>
            </w:r>
          </w:p>
        </w:tc>
        <w:tc>
          <w:tcPr>
            <w:tcW w:w="7627" w:type="dxa"/>
            <w:shd w:val="clear" w:color="auto" w:fill="D9D9D9" w:themeFill="background1" w:themeFillShade="D9"/>
          </w:tcPr>
          <w:p w14:paraId="65221C50" w14:textId="3A90B244" w:rsidR="00431EE3" w:rsidRPr="00A43C46" w:rsidRDefault="00EB5661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A43C46">
              <w:rPr>
                <w:rFonts w:cstheme="minorHAnsi"/>
                <w:b/>
                <w:sz w:val="22"/>
                <w:szCs w:val="22"/>
                <w:lang w:val="sr-Latn-BA"/>
              </w:rPr>
              <w:t>Ručak</w:t>
            </w:r>
          </w:p>
        </w:tc>
      </w:tr>
      <w:tr w:rsidR="00431EE3" w:rsidRPr="00A43C46" w14:paraId="62E423E0" w14:textId="77777777" w:rsidTr="00A43C46">
        <w:trPr>
          <w:trHeight w:val="440"/>
          <w:jc w:val="center"/>
        </w:trPr>
        <w:tc>
          <w:tcPr>
            <w:tcW w:w="1435" w:type="dxa"/>
          </w:tcPr>
          <w:p w14:paraId="1C1101FF" w14:textId="7CB4BC7B" w:rsidR="00431EE3" w:rsidRPr="003046A7" w:rsidRDefault="00586416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</w:pPr>
            <w:r w:rsidRPr="003046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14:30-15:30</w:t>
            </w:r>
          </w:p>
        </w:tc>
        <w:tc>
          <w:tcPr>
            <w:tcW w:w="7627" w:type="dxa"/>
          </w:tcPr>
          <w:p w14:paraId="53865127" w14:textId="2F759058" w:rsidR="00431EE3" w:rsidRPr="00B53169" w:rsidRDefault="00586416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B53169">
              <w:rPr>
                <w:rFonts w:cstheme="minorHAnsi"/>
                <w:sz w:val="22"/>
                <w:szCs w:val="22"/>
                <w:lang w:val="sr-Latn-BA"/>
              </w:rPr>
              <w:t>Koliko se poznajemo?</w:t>
            </w:r>
          </w:p>
        </w:tc>
      </w:tr>
      <w:tr w:rsidR="00586416" w:rsidRPr="00A43C46" w14:paraId="3831E29C" w14:textId="77777777" w:rsidTr="002E3642">
        <w:trPr>
          <w:trHeight w:val="323"/>
          <w:jc w:val="center"/>
        </w:trPr>
        <w:tc>
          <w:tcPr>
            <w:tcW w:w="1435" w:type="dxa"/>
            <w:shd w:val="clear" w:color="auto" w:fill="D9D9D9" w:themeFill="background1" w:themeFillShade="D9"/>
          </w:tcPr>
          <w:p w14:paraId="54A2EC2F" w14:textId="13414704" w:rsidR="00586416" w:rsidRPr="003046A7" w:rsidRDefault="00586416" w:rsidP="002E3642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</w:pPr>
            <w:r w:rsidRPr="003046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1</w:t>
            </w:r>
            <w:r w:rsidR="00615D71" w:rsidRPr="003046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5</w:t>
            </w:r>
            <w:r w:rsidRPr="003046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:</w:t>
            </w:r>
            <w:r w:rsidR="00615D71" w:rsidRPr="003046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3</w:t>
            </w:r>
            <w:r w:rsidRPr="003046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0-1</w:t>
            </w:r>
            <w:r w:rsidR="00615D71" w:rsidRPr="003046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6</w:t>
            </w:r>
            <w:r w:rsidRPr="003046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:</w:t>
            </w:r>
            <w:r w:rsidR="00615D71" w:rsidRPr="003046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0</w:t>
            </w:r>
            <w:r w:rsidRPr="003046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sr-Latn-BA"/>
              </w:rPr>
              <w:t>0</w:t>
            </w:r>
          </w:p>
        </w:tc>
        <w:tc>
          <w:tcPr>
            <w:tcW w:w="7627" w:type="dxa"/>
            <w:shd w:val="clear" w:color="auto" w:fill="D9D9D9" w:themeFill="background1" w:themeFillShade="D9"/>
          </w:tcPr>
          <w:p w14:paraId="094BB380" w14:textId="77777777" w:rsidR="00586416" w:rsidRPr="003046A7" w:rsidRDefault="00586416" w:rsidP="002E3642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proofErr w:type="spellStart"/>
            <w:r w:rsidRPr="00471E00">
              <w:rPr>
                <w:rFonts w:cstheme="minorHAnsi"/>
                <w:b/>
                <w:bCs/>
                <w:sz w:val="22"/>
                <w:szCs w:val="22"/>
                <w:lang w:val="en-GB"/>
              </w:rPr>
              <w:t>Pauza</w:t>
            </w:r>
            <w:proofErr w:type="spellEnd"/>
            <w:r w:rsidRPr="00471E00">
              <w:rPr>
                <w:rFonts w:cstheme="minorHAnsi"/>
                <w:b/>
                <w:bCs/>
                <w:sz w:val="22"/>
                <w:szCs w:val="22"/>
                <w:lang w:val="en-GB"/>
              </w:rPr>
              <w:t xml:space="preserve"> za </w:t>
            </w:r>
            <w:proofErr w:type="spellStart"/>
            <w:r w:rsidRPr="00471E00">
              <w:rPr>
                <w:rFonts w:cstheme="minorHAnsi"/>
                <w:b/>
                <w:bCs/>
                <w:sz w:val="22"/>
                <w:szCs w:val="22"/>
                <w:lang w:val="en-GB"/>
              </w:rPr>
              <w:t>kafu</w:t>
            </w:r>
            <w:proofErr w:type="spellEnd"/>
          </w:p>
        </w:tc>
      </w:tr>
      <w:tr w:rsidR="00431EE3" w:rsidRPr="00A43C46" w14:paraId="6D09D9E9" w14:textId="77777777" w:rsidTr="00A43C46">
        <w:trPr>
          <w:trHeight w:val="368"/>
          <w:jc w:val="center"/>
        </w:trPr>
        <w:tc>
          <w:tcPr>
            <w:tcW w:w="1435" w:type="dxa"/>
          </w:tcPr>
          <w:p w14:paraId="039E2181" w14:textId="450E4115" w:rsidR="00431EE3" w:rsidRPr="00A43C46" w:rsidRDefault="00615D71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6:00-17:00</w:t>
            </w:r>
          </w:p>
        </w:tc>
        <w:tc>
          <w:tcPr>
            <w:tcW w:w="7627" w:type="dxa"/>
          </w:tcPr>
          <w:p w14:paraId="64780FFA" w14:textId="552E6345" w:rsidR="00431EE3" w:rsidRPr="00A43C46" w:rsidRDefault="00BE6A60" w:rsidP="004F7428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471E00">
              <w:rPr>
                <w:rFonts w:cstheme="minorHAnsi"/>
                <w:sz w:val="22"/>
                <w:szCs w:val="22"/>
                <w:lang w:val="sr-Latn-RS"/>
              </w:rPr>
              <w:t>Uloge i odgovornosti u multisektorskoj koordinaciji</w:t>
            </w:r>
          </w:p>
        </w:tc>
      </w:tr>
    </w:tbl>
    <w:p w14:paraId="5F398CC1" w14:textId="77777777" w:rsidR="00E874A3" w:rsidRDefault="00E874A3" w:rsidP="00881A12">
      <w:pPr>
        <w:rPr>
          <w:rFonts w:cstheme="minorHAnsi"/>
          <w:b/>
          <w:bCs/>
          <w:sz w:val="22"/>
          <w:szCs w:val="22"/>
          <w:lang w:val="sr-Latn-BA"/>
        </w:rPr>
      </w:pPr>
    </w:p>
    <w:p w14:paraId="11CF9D9E" w14:textId="77777777" w:rsidR="00BE6A60" w:rsidRPr="005D5F64" w:rsidRDefault="00BE6A60" w:rsidP="00881A12">
      <w:pPr>
        <w:rPr>
          <w:rFonts w:cstheme="minorHAnsi"/>
          <w:b/>
          <w:bCs/>
          <w:sz w:val="22"/>
          <w:szCs w:val="22"/>
          <w:lang w:val="sr-Latn-BA"/>
        </w:rPr>
      </w:pPr>
    </w:p>
    <w:tbl>
      <w:tblPr>
        <w:tblStyle w:val="TableGrid"/>
        <w:tblW w:w="9107" w:type="dxa"/>
        <w:jc w:val="center"/>
        <w:tblLook w:val="04A0" w:firstRow="1" w:lastRow="0" w:firstColumn="1" w:lastColumn="0" w:noHBand="0" w:noVBand="1"/>
      </w:tblPr>
      <w:tblGrid>
        <w:gridCol w:w="1441"/>
        <w:gridCol w:w="7666"/>
      </w:tblGrid>
      <w:tr w:rsidR="00BE6A60" w:rsidRPr="00A43C46" w14:paraId="205F2B36" w14:textId="280565ED" w:rsidTr="00A43C46">
        <w:trPr>
          <w:trHeight w:val="335"/>
          <w:jc w:val="center"/>
        </w:trPr>
        <w:tc>
          <w:tcPr>
            <w:tcW w:w="9107" w:type="dxa"/>
            <w:gridSpan w:val="2"/>
            <w:shd w:val="clear" w:color="auto" w:fill="B4C6E7" w:themeFill="accent1" w:themeFillTint="66"/>
          </w:tcPr>
          <w:p w14:paraId="72240A4A" w14:textId="136CA5CD" w:rsidR="00BE6A60" w:rsidRPr="00A43C46" w:rsidRDefault="00BE6A60" w:rsidP="00D52230">
            <w:pPr>
              <w:rPr>
                <w:rFonts w:cstheme="minorHAnsi"/>
                <w:b/>
                <w:bCs/>
                <w:sz w:val="22"/>
                <w:szCs w:val="22"/>
                <w:lang w:val="sr-Latn-BA"/>
              </w:rPr>
            </w:pPr>
            <w:r w:rsidRPr="00A43C46">
              <w:rPr>
                <w:rFonts w:cstheme="minorHAnsi"/>
                <w:b/>
                <w:sz w:val="22"/>
                <w:szCs w:val="22"/>
                <w:lang w:val="sr-Latn-BA"/>
              </w:rPr>
              <w:t>Drugi dan</w:t>
            </w:r>
          </w:p>
        </w:tc>
      </w:tr>
      <w:tr w:rsidR="00DD5DFF" w:rsidRPr="00A43C46" w14:paraId="677A91C2" w14:textId="7FE199CA" w:rsidTr="00A43C46">
        <w:trPr>
          <w:trHeight w:val="317"/>
          <w:jc w:val="center"/>
        </w:trPr>
        <w:tc>
          <w:tcPr>
            <w:tcW w:w="1441" w:type="dxa"/>
          </w:tcPr>
          <w:p w14:paraId="7E098B0F" w14:textId="03C0AAE2" w:rsidR="00DD5DFF" w:rsidRPr="00A43C46" w:rsidRDefault="00DD5DFF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 xml:space="preserve">09:00-09:15 </w:t>
            </w:r>
          </w:p>
        </w:tc>
        <w:tc>
          <w:tcPr>
            <w:tcW w:w="7665" w:type="dxa"/>
          </w:tcPr>
          <w:p w14:paraId="0CD5C7A2" w14:textId="7237DCD3" w:rsidR="00DD5DFF" w:rsidRPr="00A43C46" w:rsidRDefault="00DD5DFF" w:rsidP="00D52230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A43C46">
              <w:rPr>
                <w:rFonts w:cstheme="minorHAnsi"/>
                <w:sz w:val="22"/>
                <w:szCs w:val="22"/>
                <w:lang w:val="sr-Latn-BA"/>
              </w:rPr>
              <w:t>Os</w:t>
            </w:r>
            <w:r w:rsidR="009A24D7" w:rsidRPr="00A43C46">
              <w:rPr>
                <w:rFonts w:cstheme="minorHAnsi"/>
                <w:sz w:val="22"/>
                <w:szCs w:val="22"/>
                <w:lang w:val="sr-Latn-BA"/>
              </w:rPr>
              <w:t>v</w:t>
            </w:r>
            <w:r w:rsidRPr="00A43C46">
              <w:rPr>
                <w:rFonts w:cstheme="minorHAnsi"/>
                <w:sz w:val="22"/>
                <w:szCs w:val="22"/>
                <w:lang w:val="sr-Latn-BA"/>
              </w:rPr>
              <w:t xml:space="preserve">rt na prethodni dan </w:t>
            </w:r>
          </w:p>
        </w:tc>
      </w:tr>
      <w:tr w:rsidR="00DD5DFF" w:rsidRPr="00A43C46" w14:paraId="44BBF332" w14:textId="77777777" w:rsidTr="00A43C46">
        <w:trPr>
          <w:trHeight w:val="299"/>
          <w:jc w:val="center"/>
        </w:trPr>
        <w:tc>
          <w:tcPr>
            <w:tcW w:w="1441" w:type="dxa"/>
          </w:tcPr>
          <w:p w14:paraId="3BB1889D" w14:textId="50AB115A" w:rsidR="00DD5DFF" w:rsidRPr="00A43C46" w:rsidRDefault="00FF3E22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9:15-10:00</w:t>
            </w:r>
          </w:p>
        </w:tc>
        <w:tc>
          <w:tcPr>
            <w:tcW w:w="7665" w:type="dxa"/>
          </w:tcPr>
          <w:p w14:paraId="24D2C428" w14:textId="4F60D073" w:rsidR="00DD5DFF" w:rsidRPr="00A43C46" w:rsidRDefault="009A24D7" w:rsidP="00D52230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471E00">
              <w:rPr>
                <w:rFonts w:cstheme="minorHAnsi"/>
                <w:sz w:val="22"/>
                <w:szCs w:val="22"/>
                <w:lang w:val="sr-Latn-RS"/>
              </w:rPr>
              <w:t>Organizaciona pitanja multisektorske koordinacije</w:t>
            </w:r>
          </w:p>
        </w:tc>
      </w:tr>
      <w:tr w:rsidR="00DD5DFF" w:rsidRPr="00A43C46" w14:paraId="026B374B" w14:textId="77777777" w:rsidTr="00A43C46">
        <w:trPr>
          <w:trHeight w:val="317"/>
          <w:jc w:val="center"/>
        </w:trPr>
        <w:tc>
          <w:tcPr>
            <w:tcW w:w="1441" w:type="dxa"/>
          </w:tcPr>
          <w:p w14:paraId="5A21981F" w14:textId="7D8E5D41" w:rsidR="00DD5DFF" w:rsidRPr="00A43C46" w:rsidRDefault="009A24D7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0:00-10:30</w:t>
            </w:r>
          </w:p>
        </w:tc>
        <w:tc>
          <w:tcPr>
            <w:tcW w:w="7665" w:type="dxa"/>
          </w:tcPr>
          <w:p w14:paraId="55D5B41A" w14:textId="7D54F42B" w:rsidR="00DD5DFF" w:rsidRPr="00A43C46" w:rsidRDefault="00144681" w:rsidP="00D52230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471E00">
              <w:rPr>
                <w:rFonts w:cstheme="minorHAnsi"/>
                <w:sz w:val="22"/>
                <w:szCs w:val="22"/>
                <w:lang w:val="sr-Latn-RS"/>
              </w:rPr>
              <w:t>Komunikacija kao osnovni mehanizam multisektorske koordinacije</w:t>
            </w:r>
          </w:p>
        </w:tc>
      </w:tr>
      <w:tr w:rsidR="00144681" w:rsidRPr="00A43C46" w14:paraId="3E7FD79C" w14:textId="77777777" w:rsidTr="00A43C46">
        <w:trPr>
          <w:trHeight w:val="379"/>
          <w:jc w:val="center"/>
        </w:trPr>
        <w:tc>
          <w:tcPr>
            <w:tcW w:w="1441" w:type="dxa"/>
            <w:shd w:val="clear" w:color="auto" w:fill="D9D9D9" w:themeFill="background1" w:themeFillShade="D9"/>
          </w:tcPr>
          <w:p w14:paraId="09741733" w14:textId="1A6991D7" w:rsidR="00144681" w:rsidRPr="00A43C46" w:rsidRDefault="00144681" w:rsidP="002E3642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0:30-11:00</w:t>
            </w:r>
          </w:p>
        </w:tc>
        <w:tc>
          <w:tcPr>
            <w:tcW w:w="7665" w:type="dxa"/>
            <w:shd w:val="clear" w:color="auto" w:fill="D9D9D9" w:themeFill="background1" w:themeFillShade="D9"/>
          </w:tcPr>
          <w:p w14:paraId="45AAA4C4" w14:textId="77777777" w:rsidR="00144681" w:rsidRPr="00A43C46" w:rsidRDefault="00144681" w:rsidP="002E3642">
            <w:pPr>
              <w:rPr>
                <w:rFonts w:cstheme="minorHAnsi"/>
                <w:sz w:val="22"/>
                <w:szCs w:val="22"/>
                <w:lang w:val="sr-Latn-BA"/>
              </w:rPr>
            </w:pPr>
            <w:proofErr w:type="spellStart"/>
            <w:r w:rsidRPr="00471E00">
              <w:rPr>
                <w:rFonts w:cstheme="minorHAnsi"/>
                <w:sz w:val="22"/>
                <w:szCs w:val="22"/>
                <w:lang w:val="en-GB"/>
              </w:rPr>
              <w:t>Pauza</w:t>
            </w:r>
            <w:proofErr w:type="spellEnd"/>
            <w:r w:rsidRPr="00471E00">
              <w:rPr>
                <w:rFonts w:cstheme="minorHAnsi"/>
                <w:sz w:val="22"/>
                <w:szCs w:val="22"/>
                <w:lang w:val="en-GB"/>
              </w:rPr>
              <w:t xml:space="preserve"> za </w:t>
            </w:r>
            <w:proofErr w:type="spellStart"/>
            <w:r w:rsidRPr="00471E00">
              <w:rPr>
                <w:rFonts w:cstheme="minorHAnsi"/>
                <w:sz w:val="22"/>
                <w:szCs w:val="22"/>
                <w:lang w:val="en-GB"/>
              </w:rPr>
              <w:t>kafu</w:t>
            </w:r>
            <w:proofErr w:type="spellEnd"/>
          </w:p>
        </w:tc>
      </w:tr>
      <w:tr w:rsidR="00DD5DFF" w:rsidRPr="00A43C46" w14:paraId="58F3ED64" w14:textId="77777777" w:rsidTr="00A43C46">
        <w:trPr>
          <w:trHeight w:val="432"/>
          <w:jc w:val="center"/>
        </w:trPr>
        <w:tc>
          <w:tcPr>
            <w:tcW w:w="1441" w:type="dxa"/>
          </w:tcPr>
          <w:p w14:paraId="7F1AC8BB" w14:textId="39542902" w:rsidR="00DD5DFF" w:rsidRPr="00A43C46" w:rsidRDefault="00F443D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1:00-12:00</w:t>
            </w:r>
          </w:p>
        </w:tc>
        <w:tc>
          <w:tcPr>
            <w:tcW w:w="7665" w:type="dxa"/>
          </w:tcPr>
          <w:p w14:paraId="4193AA2A" w14:textId="0ADAD4C0" w:rsidR="00DD5DFF" w:rsidRPr="00A43C46" w:rsidRDefault="002E5B70" w:rsidP="002E5B70">
            <w:pPr>
              <w:spacing w:after="160" w:line="259" w:lineRule="auto"/>
              <w:rPr>
                <w:rFonts w:cstheme="minorHAnsi"/>
                <w:sz w:val="22"/>
                <w:szCs w:val="22"/>
                <w:lang w:val="sr-Latn-RS"/>
              </w:rPr>
            </w:pPr>
            <w:r w:rsidRPr="00471E00">
              <w:rPr>
                <w:rFonts w:cstheme="minorHAnsi"/>
                <w:sz w:val="22"/>
                <w:szCs w:val="22"/>
                <w:lang w:val="sr-Latn-RS"/>
              </w:rPr>
              <w:t>Kompetencije za komunikaciju u multisektorskoj koordinaciji</w:t>
            </w:r>
          </w:p>
        </w:tc>
      </w:tr>
      <w:tr w:rsidR="00DD5DFF" w:rsidRPr="00A43C46" w14:paraId="0419D629" w14:textId="77777777" w:rsidTr="00A43C46">
        <w:trPr>
          <w:trHeight w:val="335"/>
          <w:jc w:val="center"/>
        </w:trPr>
        <w:tc>
          <w:tcPr>
            <w:tcW w:w="1441" w:type="dxa"/>
          </w:tcPr>
          <w:p w14:paraId="71C98BED" w14:textId="06B55B9C" w:rsidR="00DD5DFF" w:rsidRPr="00A43C46" w:rsidRDefault="00F443D0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00-12:45</w:t>
            </w:r>
          </w:p>
        </w:tc>
        <w:tc>
          <w:tcPr>
            <w:tcW w:w="7665" w:type="dxa"/>
          </w:tcPr>
          <w:p w14:paraId="5C09EEC5" w14:textId="0E0CAC25" w:rsidR="00DD5DFF" w:rsidRPr="00A43C46" w:rsidRDefault="009D4E97" w:rsidP="00D52230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471E00">
              <w:rPr>
                <w:rFonts w:cstheme="minorHAnsi"/>
                <w:sz w:val="22"/>
                <w:szCs w:val="22"/>
                <w:lang w:val="sr-Latn-RS"/>
              </w:rPr>
              <w:t>Pov</w:t>
            </w:r>
            <w:r w:rsidR="00247A73" w:rsidRPr="00A43C46">
              <w:rPr>
                <w:rFonts w:cstheme="minorHAnsi"/>
                <w:sz w:val="22"/>
                <w:szCs w:val="22"/>
                <w:lang w:val="sr-Latn-RS"/>
              </w:rPr>
              <w:t>j</w:t>
            </w:r>
            <w:r w:rsidRPr="00471E00">
              <w:rPr>
                <w:rFonts w:cstheme="minorHAnsi"/>
                <w:sz w:val="22"/>
                <w:szCs w:val="22"/>
                <w:lang w:val="sr-Latn-RS"/>
              </w:rPr>
              <w:t>erljivost podataka i multisektorska koordinacija</w:t>
            </w:r>
          </w:p>
        </w:tc>
      </w:tr>
      <w:tr w:rsidR="00637EBF" w:rsidRPr="00A43C46" w14:paraId="08B4F28E" w14:textId="77777777" w:rsidTr="00A43C46">
        <w:trPr>
          <w:trHeight w:val="443"/>
          <w:jc w:val="center"/>
        </w:trPr>
        <w:tc>
          <w:tcPr>
            <w:tcW w:w="1441" w:type="dxa"/>
            <w:shd w:val="clear" w:color="auto" w:fill="D9D9D9" w:themeFill="background1" w:themeFillShade="D9"/>
          </w:tcPr>
          <w:p w14:paraId="5E879C9A" w14:textId="3E51CDDA" w:rsidR="00637EBF" w:rsidRPr="00A43C46" w:rsidRDefault="00637EBF" w:rsidP="002E3642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2:45-13:45</w:t>
            </w:r>
          </w:p>
        </w:tc>
        <w:tc>
          <w:tcPr>
            <w:tcW w:w="7665" w:type="dxa"/>
            <w:shd w:val="clear" w:color="auto" w:fill="D9D9D9" w:themeFill="background1" w:themeFillShade="D9"/>
          </w:tcPr>
          <w:p w14:paraId="138FA4E0" w14:textId="77777777" w:rsidR="00637EBF" w:rsidRPr="00A43C46" w:rsidRDefault="00637EBF" w:rsidP="002E3642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A43C46">
              <w:rPr>
                <w:rFonts w:cstheme="minorHAnsi"/>
                <w:b/>
                <w:sz w:val="22"/>
                <w:szCs w:val="22"/>
                <w:lang w:val="sr-Latn-BA"/>
              </w:rPr>
              <w:t>Ručak</w:t>
            </w:r>
          </w:p>
        </w:tc>
      </w:tr>
      <w:tr w:rsidR="00DD5DFF" w:rsidRPr="00A43C46" w14:paraId="11019736" w14:textId="77777777" w:rsidTr="00A43C46">
        <w:trPr>
          <w:trHeight w:val="368"/>
          <w:jc w:val="center"/>
        </w:trPr>
        <w:tc>
          <w:tcPr>
            <w:tcW w:w="1441" w:type="dxa"/>
          </w:tcPr>
          <w:p w14:paraId="78E0F999" w14:textId="4C62AFFA" w:rsidR="00DD5DFF" w:rsidRPr="00A43C46" w:rsidRDefault="0007799F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3:45-14:45</w:t>
            </w:r>
          </w:p>
        </w:tc>
        <w:tc>
          <w:tcPr>
            <w:tcW w:w="7665" w:type="dxa"/>
          </w:tcPr>
          <w:p w14:paraId="69D44FAD" w14:textId="65C05266" w:rsidR="00DD5DFF" w:rsidRPr="00A43C46" w:rsidRDefault="00074317" w:rsidP="00D52230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471E00">
              <w:rPr>
                <w:rFonts w:cstheme="minorHAnsi"/>
                <w:sz w:val="22"/>
                <w:szCs w:val="22"/>
                <w:lang w:val="sr-Latn-RS"/>
              </w:rPr>
              <w:t>Planiranje u multisektorskoj</w:t>
            </w:r>
            <w:r w:rsidRPr="00A43C46">
              <w:rPr>
                <w:rFonts w:cstheme="minorHAnsi"/>
                <w:sz w:val="22"/>
                <w:szCs w:val="22"/>
                <w:lang w:val="sr-Latn-RS"/>
              </w:rPr>
              <w:t xml:space="preserve"> </w:t>
            </w:r>
            <w:r w:rsidRPr="00471E00">
              <w:rPr>
                <w:rFonts w:cstheme="minorHAnsi"/>
                <w:sz w:val="22"/>
                <w:szCs w:val="22"/>
                <w:lang w:val="sr-Latn-RS"/>
              </w:rPr>
              <w:t>koordinaciji</w:t>
            </w:r>
          </w:p>
        </w:tc>
      </w:tr>
      <w:tr w:rsidR="00DD5DFF" w:rsidRPr="00A43C46" w14:paraId="30148ABF" w14:textId="77777777" w:rsidTr="00A43C46">
        <w:trPr>
          <w:trHeight w:val="377"/>
          <w:jc w:val="center"/>
        </w:trPr>
        <w:tc>
          <w:tcPr>
            <w:tcW w:w="1441" w:type="dxa"/>
          </w:tcPr>
          <w:p w14:paraId="246E2BC1" w14:textId="3DD6306C" w:rsidR="00DD5DFF" w:rsidRPr="00A43C46" w:rsidRDefault="00B1629C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4:45-15:30</w:t>
            </w:r>
          </w:p>
        </w:tc>
        <w:tc>
          <w:tcPr>
            <w:tcW w:w="7665" w:type="dxa"/>
          </w:tcPr>
          <w:p w14:paraId="3191591D" w14:textId="477C7E78" w:rsidR="00DD5DFF" w:rsidRPr="00A43C46" w:rsidRDefault="00B1629C" w:rsidP="00D52230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471E00">
              <w:rPr>
                <w:rFonts w:cstheme="minorHAnsi"/>
                <w:sz w:val="22"/>
                <w:szCs w:val="22"/>
                <w:lang w:val="sr-Latn-RS"/>
              </w:rPr>
              <w:t>Prevencija zlostavljanja i zanemarivanja d</w:t>
            </w:r>
            <w:r w:rsidR="00247A73" w:rsidRPr="00A43C46">
              <w:rPr>
                <w:rFonts w:cstheme="minorHAnsi"/>
                <w:sz w:val="22"/>
                <w:szCs w:val="22"/>
                <w:lang w:val="sr-Latn-RS"/>
              </w:rPr>
              <w:t>j</w:t>
            </w:r>
            <w:r w:rsidRPr="00471E00">
              <w:rPr>
                <w:rFonts w:cstheme="minorHAnsi"/>
                <w:sz w:val="22"/>
                <w:szCs w:val="22"/>
                <w:lang w:val="sr-Latn-RS"/>
              </w:rPr>
              <w:t>ece u multisektorskoj koordin</w:t>
            </w:r>
            <w:r w:rsidR="00247A73" w:rsidRPr="00A43C46">
              <w:rPr>
                <w:rFonts w:cstheme="minorHAnsi"/>
                <w:sz w:val="22"/>
                <w:szCs w:val="22"/>
                <w:lang w:val="sr-Latn-RS"/>
              </w:rPr>
              <w:t>a</w:t>
            </w:r>
            <w:r w:rsidRPr="00471E00">
              <w:rPr>
                <w:rFonts w:cstheme="minorHAnsi"/>
                <w:sz w:val="22"/>
                <w:szCs w:val="22"/>
                <w:lang w:val="sr-Latn-RS"/>
              </w:rPr>
              <w:t>ciji</w:t>
            </w:r>
          </w:p>
        </w:tc>
      </w:tr>
      <w:tr w:rsidR="00DD5DFF" w:rsidRPr="00A43C46" w14:paraId="21AD05C3" w14:textId="77777777" w:rsidTr="00A43C46">
        <w:trPr>
          <w:trHeight w:val="317"/>
          <w:jc w:val="center"/>
        </w:trPr>
        <w:tc>
          <w:tcPr>
            <w:tcW w:w="1441" w:type="dxa"/>
          </w:tcPr>
          <w:p w14:paraId="75DF325F" w14:textId="7A4A0F35" w:rsidR="00DD5DFF" w:rsidRPr="00A43C46" w:rsidRDefault="00B1629C" w:rsidP="004F7428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2"/>
                <w:szCs w:val="22"/>
                <w:lang w:val="sr-Latn-BA"/>
              </w:rPr>
            </w:pPr>
            <w:r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15:30-16:</w:t>
            </w:r>
            <w:r w:rsidR="00066A79" w:rsidRPr="00A43C46">
              <w:rPr>
                <w:rFonts w:asciiTheme="minorHAnsi" w:hAnsiTheme="minorHAnsi" w:cstheme="minorHAnsi"/>
                <w:sz w:val="22"/>
                <w:szCs w:val="22"/>
                <w:lang w:val="sr-Latn-BA"/>
              </w:rPr>
              <w:t>00</w:t>
            </w:r>
          </w:p>
        </w:tc>
        <w:tc>
          <w:tcPr>
            <w:tcW w:w="7665" w:type="dxa"/>
          </w:tcPr>
          <w:p w14:paraId="0E9C6A77" w14:textId="72F350DB" w:rsidR="00DD5DFF" w:rsidRPr="00A43C46" w:rsidRDefault="00247A73" w:rsidP="00D52230">
            <w:pPr>
              <w:rPr>
                <w:rFonts w:cstheme="minorHAnsi"/>
                <w:sz w:val="22"/>
                <w:szCs w:val="22"/>
                <w:lang w:val="sr-Latn-BA"/>
              </w:rPr>
            </w:pPr>
            <w:r w:rsidRPr="00471E00">
              <w:rPr>
                <w:rFonts w:cstheme="minorHAnsi"/>
                <w:sz w:val="22"/>
                <w:szCs w:val="22"/>
                <w:lang w:val="sr-Latn-RS"/>
              </w:rPr>
              <w:t>Evaluacija i zatvaranje obuke</w:t>
            </w:r>
          </w:p>
        </w:tc>
      </w:tr>
    </w:tbl>
    <w:p w14:paraId="71B15311" w14:textId="77777777" w:rsidR="007F3326" w:rsidRPr="005D5F64" w:rsidRDefault="007F3326" w:rsidP="004F7428">
      <w:pPr>
        <w:rPr>
          <w:rFonts w:cstheme="minorHAnsi"/>
          <w:lang w:val="sr-Latn-BA"/>
        </w:rPr>
      </w:pPr>
    </w:p>
    <w:sectPr w:rsidR="007F3326" w:rsidRPr="005D5F64" w:rsidSect="004F74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160" w:right="1417" w:bottom="1417" w:left="1417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00E8B" w14:textId="77777777" w:rsidR="002E4B0F" w:rsidRDefault="002E4B0F" w:rsidP="00E45164">
      <w:r>
        <w:separator/>
      </w:r>
    </w:p>
  </w:endnote>
  <w:endnote w:type="continuationSeparator" w:id="0">
    <w:p w14:paraId="1E4253B5" w14:textId="77777777" w:rsidR="002E4B0F" w:rsidRDefault="002E4B0F" w:rsidP="00E45164">
      <w:r>
        <w:continuationSeparator/>
      </w:r>
    </w:p>
  </w:endnote>
  <w:endnote w:type="continuationNotice" w:id="1">
    <w:p w14:paraId="0A5BA28A" w14:textId="77777777" w:rsidR="002E4B0F" w:rsidRDefault="002E4B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A9505" w14:textId="77777777" w:rsidR="000B53BA" w:rsidRDefault="000B53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2ACFF" w14:textId="49DEE4AE" w:rsidR="008841F2" w:rsidRPr="008841F2" w:rsidRDefault="78C41B53" w:rsidP="78C41B53">
    <w:pPr>
      <w:jc w:val="both"/>
      <w:rPr>
        <w:rFonts w:eastAsia="Segoe UI"/>
        <w:color w:val="333333"/>
        <w:sz w:val="18"/>
        <w:szCs w:val="18"/>
        <w:lang w:val="sr-Latn-ME"/>
      </w:rPr>
    </w:pPr>
    <w:r w:rsidRPr="78C41B53">
      <w:rPr>
        <w:rFonts w:eastAsia="Segoe UI"/>
        <w:sz w:val="18"/>
        <w:szCs w:val="18"/>
        <w:lang w:val="sr-Latn-ME"/>
      </w:rPr>
      <w:t xml:space="preserve">Projekat sprovodi </w:t>
    </w:r>
    <w:r w:rsidRPr="00825007">
      <w:rPr>
        <w:sz w:val="18"/>
        <w:szCs w:val="18"/>
        <w:lang w:val="sr-Latn-ME"/>
      </w:rPr>
      <w:t xml:space="preserve">Ministarstvo rada i socijalnog staranja uz tehničku podršku UNICEF-a i </w:t>
    </w:r>
    <w:r>
      <w:rPr>
        <w:sz w:val="18"/>
        <w:szCs w:val="18"/>
        <w:lang w:val="sr-Latn-ME"/>
      </w:rPr>
      <w:t xml:space="preserve">finansijsku podršku </w:t>
    </w:r>
    <w:r w:rsidRPr="00825007">
      <w:rPr>
        <w:sz w:val="18"/>
        <w:szCs w:val="18"/>
        <w:lang w:val="sr-Latn-ME"/>
      </w:rPr>
      <w:t>Evropske unije</w:t>
    </w:r>
    <w:r w:rsidRPr="78C41B53">
      <w:rPr>
        <w:rFonts w:eastAsia="Segoe UI"/>
        <w:sz w:val="18"/>
        <w:szCs w:val="18"/>
        <w:lang w:val="sr-Latn-ME"/>
      </w:rPr>
      <w:t xml:space="preserve"> u trajanju od 18 mjeseci</w:t>
    </w:r>
    <w:r w:rsidRPr="78C41B53">
      <w:rPr>
        <w:rFonts w:eastAsia="Segoe UI"/>
        <w:color w:val="333333"/>
        <w:sz w:val="18"/>
        <w:szCs w:val="18"/>
        <w:lang w:val="sr-Latn-ME"/>
      </w:rPr>
      <w:t>.</w:t>
    </w:r>
  </w:p>
  <w:p w14:paraId="19529A44" w14:textId="77777777" w:rsidR="008841F2" w:rsidRDefault="008841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33EE7" w14:textId="77777777" w:rsidR="000B53BA" w:rsidRDefault="000B53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03881" w14:textId="77777777" w:rsidR="002E4B0F" w:rsidRDefault="002E4B0F" w:rsidP="00E45164">
      <w:bookmarkStart w:id="0" w:name="_Hlk140740221"/>
      <w:bookmarkEnd w:id="0"/>
      <w:r>
        <w:separator/>
      </w:r>
    </w:p>
  </w:footnote>
  <w:footnote w:type="continuationSeparator" w:id="0">
    <w:p w14:paraId="5F2BD32F" w14:textId="77777777" w:rsidR="002E4B0F" w:rsidRDefault="002E4B0F" w:rsidP="00E45164">
      <w:r>
        <w:continuationSeparator/>
      </w:r>
    </w:p>
  </w:footnote>
  <w:footnote w:type="continuationNotice" w:id="1">
    <w:p w14:paraId="6A653428" w14:textId="77777777" w:rsidR="002E4B0F" w:rsidRDefault="002E4B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DBE65" w14:textId="77777777" w:rsidR="000B53BA" w:rsidRDefault="000B53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804BF" w14:textId="267CA649" w:rsidR="00720699" w:rsidRPr="0063681C" w:rsidRDefault="00A60988" w:rsidP="0063681C">
    <w:r w:rsidRPr="0063681C">
      <w:rPr>
        <w:noProof/>
      </w:rPr>
      <w:drawing>
        <wp:anchor distT="0" distB="0" distL="114300" distR="114300" simplePos="0" relativeHeight="251658241" behindDoc="0" locked="0" layoutInCell="1" allowOverlap="0" wp14:anchorId="77B6DE9D" wp14:editId="48F283AC">
          <wp:simplePos x="0" y="0"/>
          <wp:positionH relativeFrom="column">
            <wp:posOffset>4543162</wp:posOffset>
          </wp:positionH>
          <wp:positionV relativeFrom="topMargin">
            <wp:posOffset>551503</wp:posOffset>
          </wp:positionV>
          <wp:extent cx="989965" cy="499745"/>
          <wp:effectExtent l="0" t="0" r="635" b="0"/>
          <wp:wrapThrough wrapText="bothSides">
            <wp:wrapPolygon edited="0">
              <wp:start x="5819" y="0"/>
              <wp:lineTo x="416" y="1647"/>
              <wp:lineTo x="416" y="20584"/>
              <wp:lineTo x="14548" y="20584"/>
              <wp:lineTo x="16626" y="20584"/>
              <wp:lineTo x="21198" y="20584"/>
              <wp:lineTo x="21198" y="3294"/>
              <wp:lineTo x="19120" y="0"/>
              <wp:lineTo x="5819" y="0"/>
            </wp:wrapPolygon>
          </wp:wrapThrough>
          <wp:docPr id="16" name="Picture 1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9965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81C">
      <w:rPr>
        <w:noProof/>
      </w:rPr>
      <w:drawing>
        <wp:anchor distT="0" distB="0" distL="114300" distR="114300" simplePos="0" relativeHeight="251658242" behindDoc="0" locked="0" layoutInCell="1" allowOverlap="1" wp14:anchorId="6898E69C" wp14:editId="034064FE">
          <wp:simplePos x="0" y="0"/>
          <wp:positionH relativeFrom="margin">
            <wp:posOffset>3404235</wp:posOffset>
          </wp:positionH>
          <wp:positionV relativeFrom="paragraph">
            <wp:posOffset>50165</wp:posOffset>
          </wp:positionV>
          <wp:extent cx="706755" cy="726440"/>
          <wp:effectExtent l="0" t="0" r="0" b="0"/>
          <wp:wrapThrough wrapText="bothSides">
            <wp:wrapPolygon edited="0">
              <wp:start x="0" y="0"/>
              <wp:lineTo x="0" y="20958"/>
              <wp:lineTo x="20960" y="20958"/>
              <wp:lineTo x="20960" y="0"/>
              <wp:lineTo x="0" y="0"/>
            </wp:wrapPolygon>
          </wp:wrapThrough>
          <wp:docPr id="17" name="Picture 17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6755" cy="726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81C">
      <w:rPr>
        <w:noProof/>
      </w:rPr>
      <w:drawing>
        <wp:anchor distT="0" distB="0" distL="114300" distR="114300" simplePos="0" relativeHeight="251658240" behindDoc="0" locked="0" layoutInCell="1" allowOverlap="1" wp14:anchorId="2F5EEBF1" wp14:editId="2EE46C71">
          <wp:simplePos x="0" y="0"/>
          <wp:positionH relativeFrom="margin">
            <wp:posOffset>1817370</wp:posOffset>
          </wp:positionH>
          <wp:positionV relativeFrom="paragraph">
            <wp:posOffset>7620</wp:posOffset>
          </wp:positionV>
          <wp:extent cx="1266825" cy="703580"/>
          <wp:effectExtent l="0" t="0" r="9525" b="1270"/>
          <wp:wrapThrough wrapText="bothSides">
            <wp:wrapPolygon edited="0">
              <wp:start x="0" y="0"/>
              <wp:lineTo x="0" y="21054"/>
              <wp:lineTo x="21438" y="21054"/>
              <wp:lineTo x="21438" y="0"/>
              <wp:lineTo x="0" y="0"/>
            </wp:wrapPolygon>
          </wp:wrapThrough>
          <wp:docPr id="18" name="Picture 1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825" cy="703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3" behindDoc="0" locked="0" layoutInCell="1" allowOverlap="1" wp14:anchorId="111E7A9E" wp14:editId="45051D8D">
          <wp:simplePos x="0" y="0"/>
          <wp:positionH relativeFrom="margin">
            <wp:align>left</wp:align>
          </wp:positionH>
          <wp:positionV relativeFrom="margin">
            <wp:posOffset>-801801</wp:posOffset>
          </wp:positionV>
          <wp:extent cx="1714500" cy="40513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05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78C41B53">
      <w:t xml:space="preserve">           </w:t>
    </w:r>
    <w:r w:rsidR="008841F2" w:rsidRPr="0063681C">
      <w:tab/>
    </w:r>
    <w:r w:rsidR="78C41B53" w:rsidRPr="0063681C">
      <w:t xml:space="preserve">                                                     </w:t>
    </w:r>
  </w:p>
  <w:p w14:paraId="3A703BF8" w14:textId="4ED120F5" w:rsidR="00EB4B4A" w:rsidRDefault="00EB4B4A" w:rsidP="006368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7CE0D" w14:textId="77777777" w:rsidR="000B53BA" w:rsidRDefault="000B53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A3C"/>
    <w:multiLevelType w:val="hybridMultilevel"/>
    <w:tmpl w:val="F60820F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964903"/>
    <w:multiLevelType w:val="hybridMultilevel"/>
    <w:tmpl w:val="CE284C7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DD1A5F"/>
    <w:multiLevelType w:val="multilevel"/>
    <w:tmpl w:val="DA488B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BEE573F"/>
    <w:multiLevelType w:val="hybridMultilevel"/>
    <w:tmpl w:val="AB16EE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44370"/>
    <w:multiLevelType w:val="hybridMultilevel"/>
    <w:tmpl w:val="A7DE7A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F296D"/>
    <w:multiLevelType w:val="hybridMultilevel"/>
    <w:tmpl w:val="DE2A84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11C76"/>
    <w:multiLevelType w:val="hybridMultilevel"/>
    <w:tmpl w:val="27BCE342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88565D"/>
    <w:multiLevelType w:val="hybridMultilevel"/>
    <w:tmpl w:val="CC102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065EE"/>
    <w:multiLevelType w:val="hybridMultilevel"/>
    <w:tmpl w:val="566CED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A3F4A"/>
    <w:multiLevelType w:val="hybridMultilevel"/>
    <w:tmpl w:val="967825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CE07FF"/>
    <w:multiLevelType w:val="hybridMultilevel"/>
    <w:tmpl w:val="D6481B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45C5F"/>
    <w:multiLevelType w:val="hybridMultilevel"/>
    <w:tmpl w:val="36F60C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A56F0D"/>
    <w:multiLevelType w:val="hybridMultilevel"/>
    <w:tmpl w:val="32E26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63151E"/>
    <w:multiLevelType w:val="hybridMultilevel"/>
    <w:tmpl w:val="2C02C0DA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035A99"/>
    <w:multiLevelType w:val="hybridMultilevel"/>
    <w:tmpl w:val="E8803D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23B71"/>
    <w:multiLevelType w:val="hybridMultilevel"/>
    <w:tmpl w:val="AEAA58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821E4"/>
    <w:multiLevelType w:val="hybridMultilevel"/>
    <w:tmpl w:val="AEDCAD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3016498"/>
    <w:multiLevelType w:val="hybridMultilevel"/>
    <w:tmpl w:val="E7B83B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C780D"/>
    <w:multiLevelType w:val="multilevel"/>
    <w:tmpl w:val="0A4429E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DD71934"/>
    <w:multiLevelType w:val="hybridMultilevel"/>
    <w:tmpl w:val="15F6C2A4"/>
    <w:lvl w:ilvl="0" w:tplc="0409000D">
      <w:start w:val="1"/>
      <w:numFmt w:val="bullet"/>
      <w:lvlText w:val=""/>
      <w:lvlJc w:val="left"/>
      <w:pPr>
        <w:ind w:left="19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20" w15:restartNumberingAfterBreak="0">
    <w:nsid w:val="45620028"/>
    <w:multiLevelType w:val="hybridMultilevel"/>
    <w:tmpl w:val="68365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741EF"/>
    <w:multiLevelType w:val="multilevel"/>
    <w:tmpl w:val="1A00B3C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49335D03"/>
    <w:multiLevelType w:val="hybridMultilevel"/>
    <w:tmpl w:val="0D642E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27591C"/>
    <w:multiLevelType w:val="hybridMultilevel"/>
    <w:tmpl w:val="BA26C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634"/>
    <w:multiLevelType w:val="hybridMultilevel"/>
    <w:tmpl w:val="218C7C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957BF"/>
    <w:multiLevelType w:val="hybridMultilevel"/>
    <w:tmpl w:val="05B8B4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51309A3"/>
    <w:multiLevelType w:val="hybridMultilevel"/>
    <w:tmpl w:val="13C4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4963BA"/>
    <w:multiLevelType w:val="hybridMultilevel"/>
    <w:tmpl w:val="82544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56EE9"/>
    <w:multiLevelType w:val="hybridMultilevel"/>
    <w:tmpl w:val="54D4A0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204318"/>
    <w:multiLevelType w:val="hybridMultilevel"/>
    <w:tmpl w:val="CECCF43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86D7B"/>
    <w:multiLevelType w:val="hybridMultilevel"/>
    <w:tmpl w:val="048CBE5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AA74B0"/>
    <w:multiLevelType w:val="hybridMultilevel"/>
    <w:tmpl w:val="CF84A5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F78566F"/>
    <w:multiLevelType w:val="hybridMultilevel"/>
    <w:tmpl w:val="51C42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60E57"/>
    <w:multiLevelType w:val="hybridMultilevel"/>
    <w:tmpl w:val="D624D95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74B7E08"/>
    <w:multiLevelType w:val="hybridMultilevel"/>
    <w:tmpl w:val="EEDE6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430"/>
    <w:multiLevelType w:val="multilevel"/>
    <w:tmpl w:val="62C0BC62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91E623E"/>
    <w:multiLevelType w:val="hybridMultilevel"/>
    <w:tmpl w:val="817E466C"/>
    <w:lvl w:ilvl="0" w:tplc="8D2AF180">
      <w:start w:val="1"/>
      <w:numFmt w:val="bullet"/>
      <w:lvlText w:val="-"/>
      <w:lvlJc w:val="left"/>
      <w:pPr>
        <w:ind w:left="720" w:hanging="360"/>
      </w:pPr>
      <w:rPr>
        <w:rFonts w:ascii="Calibri" w:eastAsia="MS PGothic" w:hAnsi="Calibri" w:cstheme="minorHAnsi" w:hint="default"/>
        <w:i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467628"/>
    <w:multiLevelType w:val="hybridMultilevel"/>
    <w:tmpl w:val="143A5616"/>
    <w:lvl w:ilvl="0" w:tplc="04090003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38" w15:restartNumberingAfterBreak="0">
    <w:nsid w:val="69F81286"/>
    <w:multiLevelType w:val="hybridMultilevel"/>
    <w:tmpl w:val="B28894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0821FE"/>
    <w:multiLevelType w:val="hybridMultilevel"/>
    <w:tmpl w:val="853A820E"/>
    <w:lvl w:ilvl="0" w:tplc="5352E8B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2C1A0019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2002D2E"/>
    <w:multiLevelType w:val="hybridMultilevel"/>
    <w:tmpl w:val="62FAAB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B4F5A69"/>
    <w:multiLevelType w:val="hybridMultilevel"/>
    <w:tmpl w:val="92E62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D274F8"/>
    <w:multiLevelType w:val="hybridMultilevel"/>
    <w:tmpl w:val="49349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5761418">
    <w:abstractNumId w:val="23"/>
  </w:num>
  <w:num w:numId="2" w16cid:durableId="510486930">
    <w:abstractNumId w:val="32"/>
  </w:num>
  <w:num w:numId="3" w16cid:durableId="1906145037">
    <w:abstractNumId w:val="18"/>
  </w:num>
  <w:num w:numId="4" w16cid:durableId="1873373690">
    <w:abstractNumId w:val="21"/>
  </w:num>
  <w:num w:numId="5" w16cid:durableId="119959643">
    <w:abstractNumId w:val="29"/>
  </w:num>
  <w:num w:numId="6" w16cid:durableId="619726066">
    <w:abstractNumId w:val="3"/>
  </w:num>
  <w:num w:numId="7" w16cid:durableId="441649403">
    <w:abstractNumId w:val="8"/>
  </w:num>
  <w:num w:numId="8" w16cid:durableId="2118866171">
    <w:abstractNumId w:val="38"/>
  </w:num>
  <w:num w:numId="9" w16cid:durableId="1649166935">
    <w:abstractNumId w:val="2"/>
  </w:num>
  <w:num w:numId="10" w16cid:durableId="1410617736">
    <w:abstractNumId w:val="35"/>
  </w:num>
  <w:num w:numId="11" w16cid:durableId="405036695">
    <w:abstractNumId w:val="39"/>
  </w:num>
  <w:num w:numId="12" w16cid:durableId="87124552">
    <w:abstractNumId w:val="24"/>
  </w:num>
  <w:num w:numId="13" w16cid:durableId="1348094148">
    <w:abstractNumId w:val="13"/>
  </w:num>
  <w:num w:numId="14" w16cid:durableId="1496728448">
    <w:abstractNumId w:val="6"/>
  </w:num>
  <w:num w:numId="15" w16cid:durableId="1309433352">
    <w:abstractNumId w:val="11"/>
  </w:num>
  <w:num w:numId="16" w16cid:durableId="531580351">
    <w:abstractNumId w:val="26"/>
  </w:num>
  <w:num w:numId="17" w16cid:durableId="352222620">
    <w:abstractNumId w:val="7"/>
  </w:num>
  <w:num w:numId="18" w16cid:durableId="705259722">
    <w:abstractNumId w:val="9"/>
  </w:num>
  <w:num w:numId="19" w16cid:durableId="1517159911">
    <w:abstractNumId w:val="37"/>
  </w:num>
  <w:num w:numId="20" w16cid:durableId="1200432581">
    <w:abstractNumId w:val="1"/>
  </w:num>
  <w:num w:numId="21" w16cid:durableId="739595854">
    <w:abstractNumId w:val="28"/>
  </w:num>
  <w:num w:numId="22" w16cid:durableId="1823231286">
    <w:abstractNumId w:val="19"/>
  </w:num>
  <w:num w:numId="23" w16cid:durableId="1948733972">
    <w:abstractNumId w:val="10"/>
  </w:num>
  <w:num w:numId="24" w16cid:durableId="43255477">
    <w:abstractNumId w:val="17"/>
  </w:num>
  <w:num w:numId="25" w16cid:durableId="1044216516">
    <w:abstractNumId w:val="27"/>
  </w:num>
  <w:num w:numId="26" w16cid:durableId="452137532">
    <w:abstractNumId w:val="14"/>
  </w:num>
  <w:num w:numId="27" w16cid:durableId="863909031">
    <w:abstractNumId w:val="22"/>
  </w:num>
  <w:num w:numId="28" w16cid:durableId="2090077441">
    <w:abstractNumId w:val="5"/>
  </w:num>
  <w:num w:numId="29" w16cid:durableId="96293071">
    <w:abstractNumId w:val="15"/>
  </w:num>
  <w:num w:numId="30" w16cid:durableId="1409498085">
    <w:abstractNumId w:val="4"/>
  </w:num>
  <w:num w:numId="31" w16cid:durableId="231240065">
    <w:abstractNumId w:val="20"/>
  </w:num>
  <w:num w:numId="32" w16cid:durableId="111441284">
    <w:abstractNumId w:val="42"/>
  </w:num>
  <w:num w:numId="33" w16cid:durableId="1938712640">
    <w:abstractNumId w:val="12"/>
  </w:num>
  <w:num w:numId="34" w16cid:durableId="2059814221">
    <w:abstractNumId w:val="41"/>
  </w:num>
  <w:num w:numId="35" w16cid:durableId="1429811390">
    <w:abstractNumId w:val="40"/>
  </w:num>
  <w:num w:numId="36" w16cid:durableId="318732692">
    <w:abstractNumId w:val="0"/>
  </w:num>
  <w:num w:numId="37" w16cid:durableId="1592082833">
    <w:abstractNumId w:val="33"/>
  </w:num>
  <w:num w:numId="38" w16cid:durableId="1395809298">
    <w:abstractNumId w:val="31"/>
  </w:num>
  <w:num w:numId="39" w16cid:durableId="394667236">
    <w:abstractNumId w:val="25"/>
  </w:num>
  <w:num w:numId="40" w16cid:durableId="1963999993">
    <w:abstractNumId w:val="16"/>
  </w:num>
  <w:num w:numId="41" w16cid:durableId="2042439047">
    <w:abstractNumId w:val="30"/>
  </w:num>
  <w:num w:numId="42" w16cid:durableId="2085057680">
    <w:abstractNumId w:val="34"/>
  </w:num>
  <w:num w:numId="43" w16cid:durableId="12558456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TW0MDU2MjIwt7BU0lEKTi0uzszPAykwrAUALjen9ywAAAA="/>
  </w:docVars>
  <w:rsids>
    <w:rsidRoot w:val="007C398B"/>
    <w:rsid w:val="00001F60"/>
    <w:rsid w:val="0000489D"/>
    <w:rsid w:val="00010EAC"/>
    <w:rsid w:val="0002353D"/>
    <w:rsid w:val="0003353B"/>
    <w:rsid w:val="00042A2D"/>
    <w:rsid w:val="00054445"/>
    <w:rsid w:val="00066A79"/>
    <w:rsid w:val="00074317"/>
    <w:rsid w:val="0007799F"/>
    <w:rsid w:val="000971D1"/>
    <w:rsid w:val="000B4576"/>
    <w:rsid w:val="000B53BA"/>
    <w:rsid w:val="000D2A40"/>
    <w:rsid w:val="000D2F23"/>
    <w:rsid w:val="000D684A"/>
    <w:rsid w:val="000E0717"/>
    <w:rsid w:val="000E73D2"/>
    <w:rsid w:val="000F75AB"/>
    <w:rsid w:val="001031C1"/>
    <w:rsid w:val="001039E9"/>
    <w:rsid w:val="001353DA"/>
    <w:rsid w:val="00144681"/>
    <w:rsid w:val="001451E4"/>
    <w:rsid w:val="00150863"/>
    <w:rsid w:val="0015381F"/>
    <w:rsid w:val="00165AD7"/>
    <w:rsid w:val="0017115E"/>
    <w:rsid w:val="001838A4"/>
    <w:rsid w:val="001936F2"/>
    <w:rsid w:val="0019387B"/>
    <w:rsid w:val="001950C8"/>
    <w:rsid w:val="001A0513"/>
    <w:rsid w:val="001A161F"/>
    <w:rsid w:val="001A53E3"/>
    <w:rsid w:val="001A67E8"/>
    <w:rsid w:val="001C1D66"/>
    <w:rsid w:val="001C3759"/>
    <w:rsid w:val="001D220A"/>
    <w:rsid w:val="001E4EF5"/>
    <w:rsid w:val="00204F4D"/>
    <w:rsid w:val="00207234"/>
    <w:rsid w:val="00212943"/>
    <w:rsid w:val="00214051"/>
    <w:rsid w:val="00214B29"/>
    <w:rsid w:val="00217EB3"/>
    <w:rsid w:val="00221FD4"/>
    <w:rsid w:val="00230E86"/>
    <w:rsid w:val="00231A2D"/>
    <w:rsid w:val="00237E06"/>
    <w:rsid w:val="00240EF7"/>
    <w:rsid w:val="00247A73"/>
    <w:rsid w:val="00251D91"/>
    <w:rsid w:val="00264FB7"/>
    <w:rsid w:val="0028038C"/>
    <w:rsid w:val="00281092"/>
    <w:rsid w:val="002A6DF4"/>
    <w:rsid w:val="002A6FFF"/>
    <w:rsid w:val="002B1FF3"/>
    <w:rsid w:val="002B3E61"/>
    <w:rsid w:val="002C1F77"/>
    <w:rsid w:val="002C3EB2"/>
    <w:rsid w:val="002C599F"/>
    <w:rsid w:val="002C6B0A"/>
    <w:rsid w:val="002E043D"/>
    <w:rsid w:val="002E4B0F"/>
    <w:rsid w:val="002E5B70"/>
    <w:rsid w:val="002E62CA"/>
    <w:rsid w:val="00303963"/>
    <w:rsid w:val="00303FCF"/>
    <w:rsid w:val="003046A7"/>
    <w:rsid w:val="00304FDE"/>
    <w:rsid w:val="0032540F"/>
    <w:rsid w:val="00333671"/>
    <w:rsid w:val="0033694F"/>
    <w:rsid w:val="003406A3"/>
    <w:rsid w:val="003451D2"/>
    <w:rsid w:val="00345C01"/>
    <w:rsid w:val="00352322"/>
    <w:rsid w:val="00362949"/>
    <w:rsid w:val="00386760"/>
    <w:rsid w:val="003A39EB"/>
    <w:rsid w:val="003C267F"/>
    <w:rsid w:val="003D2A77"/>
    <w:rsid w:val="003E3466"/>
    <w:rsid w:val="003E4D12"/>
    <w:rsid w:val="003E75BA"/>
    <w:rsid w:val="003F3023"/>
    <w:rsid w:val="00415891"/>
    <w:rsid w:val="00426354"/>
    <w:rsid w:val="00431EE3"/>
    <w:rsid w:val="00432216"/>
    <w:rsid w:val="004608D3"/>
    <w:rsid w:val="0046341A"/>
    <w:rsid w:val="00472F05"/>
    <w:rsid w:val="004801CF"/>
    <w:rsid w:val="00482F72"/>
    <w:rsid w:val="004937E7"/>
    <w:rsid w:val="004A47C4"/>
    <w:rsid w:val="004A6484"/>
    <w:rsid w:val="004B2CEE"/>
    <w:rsid w:val="004B6963"/>
    <w:rsid w:val="004C0A2D"/>
    <w:rsid w:val="004D39ED"/>
    <w:rsid w:val="004E16D5"/>
    <w:rsid w:val="004F1CF9"/>
    <w:rsid w:val="004F4358"/>
    <w:rsid w:val="004F7408"/>
    <w:rsid w:val="004F7428"/>
    <w:rsid w:val="00501619"/>
    <w:rsid w:val="00522842"/>
    <w:rsid w:val="00561773"/>
    <w:rsid w:val="0056768B"/>
    <w:rsid w:val="005715AE"/>
    <w:rsid w:val="00575160"/>
    <w:rsid w:val="00576C1E"/>
    <w:rsid w:val="005800CE"/>
    <w:rsid w:val="00582770"/>
    <w:rsid w:val="00586416"/>
    <w:rsid w:val="0058694B"/>
    <w:rsid w:val="00591D1B"/>
    <w:rsid w:val="005A4B57"/>
    <w:rsid w:val="005B4105"/>
    <w:rsid w:val="005B6128"/>
    <w:rsid w:val="005C3F59"/>
    <w:rsid w:val="005C635B"/>
    <w:rsid w:val="005D5F64"/>
    <w:rsid w:val="005E1650"/>
    <w:rsid w:val="005E30D3"/>
    <w:rsid w:val="005F7023"/>
    <w:rsid w:val="0060026F"/>
    <w:rsid w:val="006040E0"/>
    <w:rsid w:val="00606148"/>
    <w:rsid w:val="00606579"/>
    <w:rsid w:val="00606F76"/>
    <w:rsid w:val="006102F0"/>
    <w:rsid w:val="00615C00"/>
    <w:rsid w:val="00615D71"/>
    <w:rsid w:val="00626973"/>
    <w:rsid w:val="00634A5F"/>
    <w:rsid w:val="0063681C"/>
    <w:rsid w:val="00637EBF"/>
    <w:rsid w:val="00642B7C"/>
    <w:rsid w:val="006448D3"/>
    <w:rsid w:val="00651AD6"/>
    <w:rsid w:val="0066628C"/>
    <w:rsid w:val="00692A18"/>
    <w:rsid w:val="006935B5"/>
    <w:rsid w:val="006C63A2"/>
    <w:rsid w:val="006E27A1"/>
    <w:rsid w:val="006E2B1D"/>
    <w:rsid w:val="006F171F"/>
    <w:rsid w:val="006F69F2"/>
    <w:rsid w:val="00703988"/>
    <w:rsid w:val="00706F1A"/>
    <w:rsid w:val="007077DC"/>
    <w:rsid w:val="00720699"/>
    <w:rsid w:val="007370AE"/>
    <w:rsid w:val="0075225F"/>
    <w:rsid w:val="00767F77"/>
    <w:rsid w:val="00772431"/>
    <w:rsid w:val="0077740A"/>
    <w:rsid w:val="00780D35"/>
    <w:rsid w:val="00782EFB"/>
    <w:rsid w:val="007A3A46"/>
    <w:rsid w:val="007A43A7"/>
    <w:rsid w:val="007A558C"/>
    <w:rsid w:val="007B2007"/>
    <w:rsid w:val="007C398B"/>
    <w:rsid w:val="007C65BD"/>
    <w:rsid w:val="007D0D36"/>
    <w:rsid w:val="007D7620"/>
    <w:rsid w:val="007E1726"/>
    <w:rsid w:val="007E1816"/>
    <w:rsid w:val="007E39F1"/>
    <w:rsid w:val="007F1350"/>
    <w:rsid w:val="007F3326"/>
    <w:rsid w:val="008125C4"/>
    <w:rsid w:val="00817203"/>
    <w:rsid w:val="00825007"/>
    <w:rsid w:val="0082500F"/>
    <w:rsid w:val="00826458"/>
    <w:rsid w:val="00831644"/>
    <w:rsid w:val="00850FC8"/>
    <w:rsid w:val="00851A29"/>
    <w:rsid w:val="00863957"/>
    <w:rsid w:val="00867DC8"/>
    <w:rsid w:val="008767E5"/>
    <w:rsid w:val="00881A12"/>
    <w:rsid w:val="008841F2"/>
    <w:rsid w:val="00884714"/>
    <w:rsid w:val="00884C31"/>
    <w:rsid w:val="00884CE5"/>
    <w:rsid w:val="00885359"/>
    <w:rsid w:val="00892010"/>
    <w:rsid w:val="008976AC"/>
    <w:rsid w:val="008A407D"/>
    <w:rsid w:val="008A6020"/>
    <w:rsid w:val="008A7F1C"/>
    <w:rsid w:val="008C2810"/>
    <w:rsid w:val="008D2E9F"/>
    <w:rsid w:val="008E1C31"/>
    <w:rsid w:val="008E52B7"/>
    <w:rsid w:val="008F06BE"/>
    <w:rsid w:val="008F4B66"/>
    <w:rsid w:val="00904660"/>
    <w:rsid w:val="00910524"/>
    <w:rsid w:val="009160BE"/>
    <w:rsid w:val="00925741"/>
    <w:rsid w:val="009333DD"/>
    <w:rsid w:val="00936735"/>
    <w:rsid w:val="009425DE"/>
    <w:rsid w:val="00945BC2"/>
    <w:rsid w:val="00947926"/>
    <w:rsid w:val="0095252B"/>
    <w:rsid w:val="00953261"/>
    <w:rsid w:val="00954178"/>
    <w:rsid w:val="00963A36"/>
    <w:rsid w:val="00971193"/>
    <w:rsid w:val="00974FE1"/>
    <w:rsid w:val="009877A9"/>
    <w:rsid w:val="00995DBD"/>
    <w:rsid w:val="009A24D7"/>
    <w:rsid w:val="009B6AF0"/>
    <w:rsid w:val="009B7F00"/>
    <w:rsid w:val="009C06C2"/>
    <w:rsid w:val="009C1174"/>
    <w:rsid w:val="009C2AB2"/>
    <w:rsid w:val="009C4EA0"/>
    <w:rsid w:val="009D1894"/>
    <w:rsid w:val="009D4E97"/>
    <w:rsid w:val="009D7650"/>
    <w:rsid w:val="009E0118"/>
    <w:rsid w:val="009E2B1D"/>
    <w:rsid w:val="009E550F"/>
    <w:rsid w:val="009F700F"/>
    <w:rsid w:val="00A015B3"/>
    <w:rsid w:val="00A12DAD"/>
    <w:rsid w:val="00A42372"/>
    <w:rsid w:val="00A43C46"/>
    <w:rsid w:val="00A44A8A"/>
    <w:rsid w:val="00A6085C"/>
    <w:rsid w:val="00A60988"/>
    <w:rsid w:val="00A80BF1"/>
    <w:rsid w:val="00A914FB"/>
    <w:rsid w:val="00AC51C6"/>
    <w:rsid w:val="00AC6C9E"/>
    <w:rsid w:val="00AD335A"/>
    <w:rsid w:val="00AD3F7F"/>
    <w:rsid w:val="00AE1D21"/>
    <w:rsid w:val="00AE551D"/>
    <w:rsid w:val="00AE55F3"/>
    <w:rsid w:val="00AF01F2"/>
    <w:rsid w:val="00B024B5"/>
    <w:rsid w:val="00B06C11"/>
    <w:rsid w:val="00B14B6A"/>
    <w:rsid w:val="00B1629C"/>
    <w:rsid w:val="00B2445B"/>
    <w:rsid w:val="00B32DC2"/>
    <w:rsid w:val="00B53169"/>
    <w:rsid w:val="00B626C0"/>
    <w:rsid w:val="00B72F91"/>
    <w:rsid w:val="00B7677A"/>
    <w:rsid w:val="00B77C95"/>
    <w:rsid w:val="00B83A81"/>
    <w:rsid w:val="00BA647B"/>
    <w:rsid w:val="00BB2A85"/>
    <w:rsid w:val="00BC4CAD"/>
    <w:rsid w:val="00BD0685"/>
    <w:rsid w:val="00BE1963"/>
    <w:rsid w:val="00BE6A60"/>
    <w:rsid w:val="00C0013F"/>
    <w:rsid w:val="00C05B61"/>
    <w:rsid w:val="00C107A1"/>
    <w:rsid w:val="00C120BF"/>
    <w:rsid w:val="00C15A3C"/>
    <w:rsid w:val="00C15EC9"/>
    <w:rsid w:val="00C236E1"/>
    <w:rsid w:val="00C24125"/>
    <w:rsid w:val="00C24D03"/>
    <w:rsid w:val="00C30EFD"/>
    <w:rsid w:val="00C332A2"/>
    <w:rsid w:val="00C41923"/>
    <w:rsid w:val="00C51002"/>
    <w:rsid w:val="00C60113"/>
    <w:rsid w:val="00C61CC2"/>
    <w:rsid w:val="00C919BF"/>
    <w:rsid w:val="00CA6B2A"/>
    <w:rsid w:val="00CB2E12"/>
    <w:rsid w:val="00CB2F81"/>
    <w:rsid w:val="00CB432D"/>
    <w:rsid w:val="00CC59F3"/>
    <w:rsid w:val="00CC79C2"/>
    <w:rsid w:val="00CD0B28"/>
    <w:rsid w:val="00CD7C94"/>
    <w:rsid w:val="00CE26A9"/>
    <w:rsid w:val="00CF2CA7"/>
    <w:rsid w:val="00CF4D7E"/>
    <w:rsid w:val="00CF4E4D"/>
    <w:rsid w:val="00CF6A12"/>
    <w:rsid w:val="00CF7245"/>
    <w:rsid w:val="00D0540E"/>
    <w:rsid w:val="00D16547"/>
    <w:rsid w:val="00D17844"/>
    <w:rsid w:val="00D25825"/>
    <w:rsid w:val="00D46055"/>
    <w:rsid w:val="00D4782E"/>
    <w:rsid w:val="00D52230"/>
    <w:rsid w:val="00D52BFC"/>
    <w:rsid w:val="00D55A93"/>
    <w:rsid w:val="00D90E23"/>
    <w:rsid w:val="00DA5EE9"/>
    <w:rsid w:val="00DC2CF7"/>
    <w:rsid w:val="00DC3509"/>
    <w:rsid w:val="00DC4635"/>
    <w:rsid w:val="00DD5DFF"/>
    <w:rsid w:val="00DD60B8"/>
    <w:rsid w:val="00DE0C22"/>
    <w:rsid w:val="00DF56CE"/>
    <w:rsid w:val="00DF790B"/>
    <w:rsid w:val="00E278DC"/>
    <w:rsid w:val="00E30CDE"/>
    <w:rsid w:val="00E37F4B"/>
    <w:rsid w:val="00E426CE"/>
    <w:rsid w:val="00E4382F"/>
    <w:rsid w:val="00E43D5D"/>
    <w:rsid w:val="00E45164"/>
    <w:rsid w:val="00E530B5"/>
    <w:rsid w:val="00E707DD"/>
    <w:rsid w:val="00E76FDD"/>
    <w:rsid w:val="00E80EAD"/>
    <w:rsid w:val="00E8567E"/>
    <w:rsid w:val="00E874A3"/>
    <w:rsid w:val="00E94756"/>
    <w:rsid w:val="00E97D4F"/>
    <w:rsid w:val="00EA3EB8"/>
    <w:rsid w:val="00EA6B04"/>
    <w:rsid w:val="00EB2BD9"/>
    <w:rsid w:val="00EB4B4A"/>
    <w:rsid w:val="00EB5661"/>
    <w:rsid w:val="00EC11F7"/>
    <w:rsid w:val="00ED46F8"/>
    <w:rsid w:val="00EF2D3A"/>
    <w:rsid w:val="00EF4BAC"/>
    <w:rsid w:val="00F03240"/>
    <w:rsid w:val="00F04238"/>
    <w:rsid w:val="00F059D4"/>
    <w:rsid w:val="00F1596D"/>
    <w:rsid w:val="00F2369C"/>
    <w:rsid w:val="00F25E9B"/>
    <w:rsid w:val="00F443D0"/>
    <w:rsid w:val="00F477B9"/>
    <w:rsid w:val="00F507CC"/>
    <w:rsid w:val="00F51F8D"/>
    <w:rsid w:val="00F54738"/>
    <w:rsid w:val="00F63B07"/>
    <w:rsid w:val="00F645CF"/>
    <w:rsid w:val="00F70E63"/>
    <w:rsid w:val="00F90237"/>
    <w:rsid w:val="00FA3483"/>
    <w:rsid w:val="00FB0E40"/>
    <w:rsid w:val="00FB6531"/>
    <w:rsid w:val="00FC231C"/>
    <w:rsid w:val="00FC6764"/>
    <w:rsid w:val="00FD5D66"/>
    <w:rsid w:val="00FF3E22"/>
    <w:rsid w:val="00FF671E"/>
    <w:rsid w:val="034F3583"/>
    <w:rsid w:val="039A3AF1"/>
    <w:rsid w:val="0BA3866E"/>
    <w:rsid w:val="0C7C5BB6"/>
    <w:rsid w:val="0C86149E"/>
    <w:rsid w:val="0E252C3A"/>
    <w:rsid w:val="0E5426AE"/>
    <w:rsid w:val="106FB42A"/>
    <w:rsid w:val="117030E6"/>
    <w:rsid w:val="128A2E0B"/>
    <w:rsid w:val="153542AB"/>
    <w:rsid w:val="1669C768"/>
    <w:rsid w:val="1A686E63"/>
    <w:rsid w:val="1A871774"/>
    <w:rsid w:val="1E1F2872"/>
    <w:rsid w:val="1F69985F"/>
    <w:rsid w:val="22FD2D5E"/>
    <w:rsid w:val="2525BA5C"/>
    <w:rsid w:val="259F34DD"/>
    <w:rsid w:val="26974B9D"/>
    <w:rsid w:val="2A14DA74"/>
    <w:rsid w:val="2B5B8317"/>
    <w:rsid w:val="2B70B297"/>
    <w:rsid w:val="2C798D6B"/>
    <w:rsid w:val="2DD6BD16"/>
    <w:rsid w:val="2DDE5521"/>
    <w:rsid w:val="2E466BCA"/>
    <w:rsid w:val="2FD8BB0E"/>
    <w:rsid w:val="31400609"/>
    <w:rsid w:val="31D903AF"/>
    <w:rsid w:val="32D8589C"/>
    <w:rsid w:val="332B3063"/>
    <w:rsid w:val="35742092"/>
    <w:rsid w:val="36495E53"/>
    <w:rsid w:val="367B0F99"/>
    <w:rsid w:val="376BB25F"/>
    <w:rsid w:val="38864BB6"/>
    <w:rsid w:val="389A20DB"/>
    <w:rsid w:val="3C20C763"/>
    <w:rsid w:val="3DD0D579"/>
    <w:rsid w:val="402D182C"/>
    <w:rsid w:val="4381A263"/>
    <w:rsid w:val="45E509A9"/>
    <w:rsid w:val="48499F39"/>
    <w:rsid w:val="488BCC21"/>
    <w:rsid w:val="4AB5ADC4"/>
    <w:rsid w:val="4B8B27DC"/>
    <w:rsid w:val="4C48B7A0"/>
    <w:rsid w:val="4D7C60B5"/>
    <w:rsid w:val="4EC9B410"/>
    <w:rsid w:val="4F355487"/>
    <w:rsid w:val="4FC1A045"/>
    <w:rsid w:val="5119A0AB"/>
    <w:rsid w:val="513CC065"/>
    <w:rsid w:val="51F24A04"/>
    <w:rsid w:val="5695A28F"/>
    <w:rsid w:val="592418B0"/>
    <w:rsid w:val="5A2752B1"/>
    <w:rsid w:val="5A6BA626"/>
    <w:rsid w:val="5C7B77C7"/>
    <w:rsid w:val="5CE42390"/>
    <w:rsid w:val="5D65254F"/>
    <w:rsid w:val="5DFB1ED6"/>
    <w:rsid w:val="5F1F8912"/>
    <w:rsid w:val="5F97927D"/>
    <w:rsid w:val="5FDF76C8"/>
    <w:rsid w:val="60C7FA32"/>
    <w:rsid w:val="6475664E"/>
    <w:rsid w:val="659739A2"/>
    <w:rsid w:val="6AD2F011"/>
    <w:rsid w:val="6B613E6F"/>
    <w:rsid w:val="6E5131C8"/>
    <w:rsid w:val="6F044718"/>
    <w:rsid w:val="70720C3F"/>
    <w:rsid w:val="713F76BE"/>
    <w:rsid w:val="726227C1"/>
    <w:rsid w:val="72B46810"/>
    <w:rsid w:val="73DF2EDD"/>
    <w:rsid w:val="765F2C33"/>
    <w:rsid w:val="76F14300"/>
    <w:rsid w:val="786202D6"/>
    <w:rsid w:val="78C41B53"/>
    <w:rsid w:val="7D4AE0F1"/>
    <w:rsid w:val="7E05C5D8"/>
    <w:rsid w:val="7E555780"/>
    <w:rsid w:val="7FFD5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8045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160"/>
    <w:pPr>
      <w:spacing w:after="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5D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D5D66"/>
    <w:pPr>
      <w:keepNext/>
      <w:spacing w:line="271" w:lineRule="auto"/>
      <w:ind w:left="708"/>
      <w:jc w:val="both"/>
      <w:outlineLvl w:val="1"/>
    </w:pPr>
    <w:rPr>
      <w:rFonts w:ascii="Open Sans" w:eastAsia="Calibri" w:hAnsi="Open Sans" w:cs="Arial"/>
      <w:b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39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0466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5164"/>
  </w:style>
  <w:style w:type="paragraph" w:styleId="Footer">
    <w:name w:val="footer"/>
    <w:basedOn w:val="Normal"/>
    <w:link w:val="Foot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164"/>
  </w:style>
  <w:style w:type="character" w:styleId="CommentReference">
    <w:name w:val="annotation reference"/>
    <w:basedOn w:val="DefaultParagraphFont"/>
    <w:uiPriority w:val="99"/>
    <w:semiHidden/>
    <w:unhideWhenUsed/>
    <w:rsid w:val="000048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4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48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89D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00489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A4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E27A1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sid w:val="00575160"/>
    <w:rPr>
      <w:rFonts w:cstheme="minorHAnsi"/>
      <w:szCs w:val="20"/>
    </w:rPr>
  </w:style>
  <w:style w:type="paragraph" w:styleId="ListParagraph">
    <w:name w:val="List Paragraph"/>
    <w:aliases w:val="List Paragraph2"/>
    <w:basedOn w:val="Normal"/>
    <w:link w:val="ListParagraphChar"/>
    <w:uiPriority w:val="34"/>
    <w:qFormat/>
    <w:rsid w:val="0066628C"/>
    <w:pPr>
      <w:spacing w:line="271" w:lineRule="auto"/>
      <w:ind w:left="720"/>
      <w:contextualSpacing/>
      <w:jc w:val="both"/>
    </w:pPr>
    <w:rPr>
      <w:rFonts w:ascii="Open Sans" w:eastAsia="Calibri" w:hAnsi="Open Sans"/>
      <w:sz w:val="20"/>
      <w:lang w:val="en-GB"/>
    </w:rPr>
  </w:style>
  <w:style w:type="character" w:customStyle="1" w:styleId="ListParagraphChar">
    <w:name w:val="List Paragraph Char"/>
    <w:aliases w:val="List Paragraph2 Char"/>
    <w:link w:val="ListParagraph"/>
    <w:uiPriority w:val="34"/>
    <w:rsid w:val="0066628C"/>
    <w:rPr>
      <w:rFonts w:ascii="Open Sans" w:eastAsia="Calibri" w:hAnsi="Open Sans"/>
      <w:sz w:val="20"/>
      <w:szCs w:val="24"/>
    </w:rPr>
  </w:style>
  <w:style w:type="paragraph" w:customStyle="1" w:styleId="P68B1DB1-ListParagraph2">
    <w:name w:val="P68B1DB1-ListParagraph2"/>
    <w:basedOn w:val="ListParagraph"/>
    <w:rsid w:val="0066628C"/>
    <w:rPr>
      <w:rFonts w:asciiTheme="minorHAnsi" w:hAnsiTheme="minorHAnsi" w:cstheme="minorHAnsi"/>
      <w:sz w:val="24"/>
      <w:szCs w:val="20"/>
      <w:lang w:val="en-US"/>
    </w:rPr>
  </w:style>
  <w:style w:type="paragraph" w:customStyle="1" w:styleId="P68B1DB1-Normal3">
    <w:name w:val="P68B1DB1-Normal3"/>
    <w:basedOn w:val="Normal"/>
    <w:rsid w:val="00EA3EB8"/>
    <w:rPr>
      <w:rFonts w:eastAsia="Times New Roman" w:cstheme="minorHAnsi"/>
      <w:szCs w:val="20"/>
    </w:rPr>
  </w:style>
  <w:style w:type="table" w:styleId="TableGrid">
    <w:name w:val="Table Grid"/>
    <w:basedOn w:val="TableNormal"/>
    <w:uiPriority w:val="59"/>
    <w:rsid w:val="00720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5D6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FD5D66"/>
    <w:rPr>
      <w:rFonts w:ascii="Open Sans" w:eastAsia="Calibri" w:hAnsi="Open Sans" w:cs="Arial"/>
      <w:b/>
      <w:sz w:val="24"/>
      <w:szCs w:val="2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5D66"/>
    <w:rPr>
      <w:rFonts w:asciiTheme="majorHAnsi" w:eastAsiaTheme="minorEastAsia" w:hAnsiTheme="maj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5D66"/>
    <w:rPr>
      <w:rFonts w:asciiTheme="majorHAnsi" w:eastAsiaTheme="minorEastAsia" w:hAnsiTheme="majorHAns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D5D66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FD5D66"/>
  </w:style>
  <w:style w:type="paragraph" w:customStyle="1" w:styleId="Default">
    <w:name w:val="Default"/>
    <w:rsid w:val="00FD5D66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color w:val="000000"/>
      <w:sz w:val="24"/>
      <w:szCs w:val="24"/>
      <w:lang w:val="sl-SI"/>
    </w:rPr>
  </w:style>
  <w:style w:type="paragraph" w:styleId="TOC1">
    <w:name w:val="toc 1"/>
    <w:basedOn w:val="Normal"/>
    <w:next w:val="Normal"/>
    <w:autoRedefine/>
    <w:uiPriority w:val="39"/>
    <w:unhideWhenUsed/>
    <w:rsid w:val="00FD5D6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5D66"/>
    <w:pPr>
      <w:spacing w:after="100"/>
      <w:ind w:left="240"/>
    </w:pPr>
  </w:style>
  <w:style w:type="paragraph" w:styleId="EndnoteText">
    <w:name w:val="endnote text"/>
    <w:basedOn w:val="Normal"/>
    <w:link w:val="EndnoteTextChar"/>
    <w:uiPriority w:val="99"/>
    <w:unhideWhenUsed/>
    <w:rsid w:val="00FD5D66"/>
    <w:pPr>
      <w:jc w:val="both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D5D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FD5D66"/>
    <w:rPr>
      <w:vertAlign w:val="superscript"/>
    </w:rPr>
  </w:style>
  <w:style w:type="paragraph" w:styleId="Revision">
    <w:name w:val="Revision"/>
    <w:hidden/>
    <w:uiPriority w:val="99"/>
    <w:semiHidden/>
    <w:rsid w:val="00FD5D66"/>
    <w:pPr>
      <w:spacing w:after="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1035E381AFDD4CA25C36810E8B18AA" ma:contentTypeVersion="18" ma:contentTypeDescription="Create a new document." ma:contentTypeScope="" ma:versionID="b5b8b78efd7ff8e2d5d6709d7effb732">
  <xsd:schema xmlns:xsd="http://www.w3.org/2001/XMLSchema" xmlns:xs="http://www.w3.org/2001/XMLSchema" xmlns:p="http://schemas.microsoft.com/office/2006/metadata/properties" xmlns:ns2="e48b4058-02c0-462c-9910-7e07cb472587" xmlns:ns3="74318273-9539-4c93-8669-d2ba38ed67d5" xmlns:ns4="ca283e0b-db31-4043-a2ef-b80661bf084a" targetNamespace="http://schemas.microsoft.com/office/2006/metadata/properties" ma:root="true" ma:fieldsID="88068c84f5acf37d16164a373faa0b80" ns2:_="" ns3:_="" ns4:_="">
    <xsd:import namespace="e48b4058-02c0-462c-9910-7e07cb472587"/>
    <xsd:import namespace="74318273-9539-4c93-8669-d2ba38ed67d5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b4058-02c0-462c-9910-7e07cb4725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18273-9539-4c93-8669-d2ba38ed6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8bc22eb-54b0-487d-8d73-21f54bf0a027}" ma:internalName="TaxCatchAll" ma:showField="CatchAllData" ma:web="e48b4058-02c0-462c-9910-7e07cb4725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lcf76f155ced4ddcb4097134ff3c332f xmlns="74318273-9539-4c93-8669-d2ba38ed67d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183518-6D10-435E-9CE1-BC96829525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b4058-02c0-462c-9910-7e07cb472587"/>
    <ds:schemaRef ds:uri="74318273-9539-4c93-8669-d2ba38ed67d5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46872F-FC46-4F26-9E70-9A960B9D72DE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74318273-9539-4c93-8669-d2ba38ed67d5"/>
  </ds:schemaRefs>
</ds:datastoreItem>
</file>

<file path=customXml/itemProps3.xml><?xml version="1.0" encoding="utf-8"?>
<ds:datastoreItem xmlns:ds="http://schemas.openxmlformats.org/officeDocument/2006/customXml" ds:itemID="{28791AD3-88BC-473A-833F-53CF38C515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01T09:00:00Z</dcterms:created>
  <dcterms:modified xsi:type="dcterms:W3CDTF">2024-04-01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101aa6bfced693455f04da41866f62fc18d1ab99e47486deb636d83390d975</vt:lpwstr>
  </property>
  <property fmtid="{D5CDD505-2E9C-101B-9397-08002B2CF9AE}" pid="3" name="ContentTypeId">
    <vt:lpwstr>0x0101001B1035E381AFDD4CA25C36810E8B18AA</vt:lpwstr>
  </property>
  <property fmtid="{D5CDD505-2E9C-101B-9397-08002B2CF9AE}" pid="4" name="MediaServiceImageTags">
    <vt:lpwstr/>
  </property>
</Properties>
</file>